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BD77AB" w14:textId="77777777" w:rsidR="00F26EA2" w:rsidRPr="0062670F" w:rsidRDefault="00F26EA2" w:rsidP="00444C60">
      <w:pPr>
        <w:rPr>
          <w:lang w:val="tr-TR"/>
        </w:rPr>
      </w:pPr>
    </w:p>
    <w:tbl>
      <w:tblPr>
        <w:tblW w:w="11520" w:type="dxa"/>
        <w:tblInd w:w="-74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9"/>
        <w:gridCol w:w="1139"/>
        <w:gridCol w:w="805"/>
        <w:gridCol w:w="646"/>
        <w:gridCol w:w="335"/>
        <w:gridCol w:w="467"/>
        <w:gridCol w:w="915"/>
        <w:gridCol w:w="21"/>
        <w:gridCol w:w="561"/>
        <w:gridCol w:w="204"/>
        <w:gridCol w:w="87"/>
        <w:gridCol w:w="145"/>
        <w:gridCol w:w="398"/>
        <w:gridCol w:w="47"/>
        <w:gridCol w:w="7"/>
        <w:gridCol w:w="584"/>
        <w:gridCol w:w="18"/>
        <w:gridCol w:w="149"/>
        <w:gridCol w:w="277"/>
        <w:gridCol w:w="281"/>
        <w:gridCol w:w="632"/>
        <w:gridCol w:w="183"/>
        <w:gridCol w:w="540"/>
        <w:gridCol w:w="90"/>
        <w:gridCol w:w="6"/>
        <w:gridCol w:w="714"/>
      </w:tblGrid>
      <w:tr w:rsidR="00BF4307" w:rsidRPr="0062670F" w14:paraId="16EADAE7" w14:textId="13080A4D" w:rsidTr="004F6709">
        <w:tc>
          <w:tcPr>
            <w:tcW w:w="3408" w:type="dxa"/>
            <w:gridSpan w:val="2"/>
            <w:shd w:val="clear" w:color="auto" w:fill="auto"/>
          </w:tcPr>
          <w:p w14:paraId="33566BAA" w14:textId="59BD62DC" w:rsidR="00BF4307" w:rsidRPr="0062670F" w:rsidRDefault="00BF4307" w:rsidP="00FA16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51867979" wp14:editId="2EEEF1D9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1FF9D5C9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4E8B396A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156D232B" w14:textId="48FB9099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  <w:tc>
          <w:tcPr>
            <w:tcW w:w="1350" w:type="dxa"/>
            <w:gridSpan w:val="4"/>
          </w:tcPr>
          <w:p w14:paraId="367FE020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</w:tc>
      </w:tr>
      <w:tr w:rsidR="00BF4307" w:rsidRPr="0062670F" w14:paraId="018F5645" w14:textId="62C5EF49" w:rsidTr="009F10EB">
        <w:tc>
          <w:tcPr>
            <w:tcW w:w="10170" w:type="dxa"/>
            <w:gridSpan w:val="22"/>
            <w:shd w:val="clear" w:color="auto" w:fill="BFBFBF"/>
          </w:tcPr>
          <w:p w14:paraId="2F7A4AAB" w14:textId="7A05E5A5" w:rsidR="00BF4307" w:rsidRPr="0062670F" w:rsidRDefault="00BF4307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  <w:tc>
          <w:tcPr>
            <w:tcW w:w="1350" w:type="dxa"/>
            <w:gridSpan w:val="4"/>
            <w:shd w:val="clear" w:color="auto" w:fill="BFBFBF"/>
          </w:tcPr>
          <w:p w14:paraId="5E799E2E" w14:textId="77777777" w:rsidR="00BF4307" w:rsidRPr="0062670F" w:rsidRDefault="00BF4307" w:rsidP="000D2DBA">
            <w:pPr>
              <w:spacing w:before="20" w:after="20"/>
              <w:ind w:left="360"/>
              <w:jc w:val="center"/>
              <w:rPr>
                <w:lang w:val="tr-TR"/>
              </w:rPr>
            </w:pPr>
          </w:p>
        </w:tc>
      </w:tr>
      <w:tr w:rsidR="00BF4307" w:rsidRPr="0062670F" w14:paraId="36EC739C" w14:textId="7AB642AB" w:rsidTr="004F6709">
        <w:tc>
          <w:tcPr>
            <w:tcW w:w="3408" w:type="dxa"/>
            <w:gridSpan w:val="2"/>
            <w:shd w:val="clear" w:color="auto" w:fill="auto"/>
          </w:tcPr>
          <w:p w14:paraId="72ED47DD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13EAEF56" w14:textId="0F0708D3" w:rsidR="00BF4307" w:rsidRPr="00242EA7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42EA7">
              <w:rPr>
                <w:sz w:val="20"/>
                <w:szCs w:val="20"/>
              </w:rPr>
              <w:t>İktisadi İdari Bilimler Fakültesi</w:t>
            </w:r>
          </w:p>
        </w:tc>
        <w:tc>
          <w:tcPr>
            <w:tcW w:w="1350" w:type="dxa"/>
            <w:gridSpan w:val="4"/>
          </w:tcPr>
          <w:p w14:paraId="3D2892E8" w14:textId="77777777" w:rsidR="00BF4307" w:rsidRPr="00242EA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62670F" w14:paraId="116466F6" w14:textId="5898A0A0" w:rsidTr="004F6709">
        <w:tc>
          <w:tcPr>
            <w:tcW w:w="3408" w:type="dxa"/>
            <w:gridSpan w:val="2"/>
            <w:shd w:val="clear" w:color="auto" w:fill="auto"/>
          </w:tcPr>
          <w:p w14:paraId="281BF87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5416FFE9" w14:textId="1BEA36D5" w:rsidR="00BF4307" w:rsidRPr="00242EA7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42EA7">
              <w:rPr>
                <w:sz w:val="20"/>
                <w:szCs w:val="20"/>
              </w:rPr>
              <w:t>Siyaset Bilimi ve Uluslararası İlişkiler</w:t>
            </w:r>
          </w:p>
        </w:tc>
        <w:tc>
          <w:tcPr>
            <w:tcW w:w="1350" w:type="dxa"/>
            <w:gridSpan w:val="4"/>
          </w:tcPr>
          <w:p w14:paraId="72570BDD" w14:textId="77777777" w:rsidR="00BF4307" w:rsidRPr="00242EA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2C540B" w14:paraId="5809CB59" w14:textId="106F1327" w:rsidTr="004F6709">
        <w:trPr>
          <w:trHeight w:val="114"/>
        </w:trPr>
        <w:tc>
          <w:tcPr>
            <w:tcW w:w="3408" w:type="dxa"/>
            <w:gridSpan w:val="2"/>
            <w:vMerge w:val="restart"/>
            <w:shd w:val="clear" w:color="auto" w:fill="auto"/>
          </w:tcPr>
          <w:p w14:paraId="53CEB2A0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lar)</w:t>
            </w:r>
          </w:p>
        </w:tc>
        <w:tc>
          <w:tcPr>
            <w:tcW w:w="5389" w:type="dxa"/>
            <w:gridSpan w:val="16"/>
            <w:shd w:val="clear" w:color="auto" w:fill="auto"/>
          </w:tcPr>
          <w:p w14:paraId="3BA77400" w14:textId="03465B5B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tr-TR"/>
              </w:rPr>
              <w:t>Lisans- Siyaset Bilimi ve Uluslararası İlişkiler</w:t>
            </w:r>
          </w:p>
        </w:tc>
        <w:tc>
          <w:tcPr>
            <w:tcW w:w="1373" w:type="dxa"/>
            <w:gridSpan w:val="4"/>
            <w:shd w:val="clear" w:color="auto" w:fill="auto"/>
          </w:tcPr>
          <w:p w14:paraId="2219EF9B" w14:textId="419C7335" w:rsidR="00BF4307" w:rsidRPr="0062670F" w:rsidRDefault="003F048C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Seçmeli</w:t>
            </w:r>
          </w:p>
        </w:tc>
        <w:tc>
          <w:tcPr>
            <w:tcW w:w="1350" w:type="dxa"/>
            <w:gridSpan w:val="4"/>
          </w:tcPr>
          <w:p w14:paraId="103E6802" w14:textId="77777777" w:rsidR="00BF4307" w:rsidRPr="0062670F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2C540B" w14:paraId="691230D2" w14:textId="4528C7FA" w:rsidTr="004F6709">
        <w:trPr>
          <w:trHeight w:val="112"/>
        </w:trPr>
        <w:tc>
          <w:tcPr>
            <w:tcW w:w="3408" w:type="dxa"/>
            <w:gridSpan w:val="2"/>
            <w:vMerge/>
            <w:shd w:val="clear" w:color="auto" w:fill="auto"/>
          </w:tcPr>
          <w:p w14:paraId="0ACAFE7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389" w:type="dxa"/>
            <w:gridSpan w:val="16"/>
            <w:shd w:val="clear" w:color="auto" w:fill="auto"/>
          </w:tcPr>
          <w:p w14:paraId="2890A247" w14:textId="77777777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73" w:type="dxa"/>
            <w:gridSpan w:val="4"/>
            <w:shd w:val="clear" w:color="auto" w:fill="auto"/>
          </w:tcPr>
          <w:p w14:paraId="4FAE341E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88CA4F3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2C540B" w14:paraId="4EE7EC12" w14:textId="56A0E407" w:rsidTr="004F6709">
        <w:trPr>
          <w:trHeight w:val="112"/>
        </w:trPr>
        <w:tc>
          <w:tcPr>
            <w:tcW w:w="3408" w:type="dxa"/>
            <w:gridSpan w:val="2"/>
            <w:vMerge/>
            <w:shd w:val="clear" w:color="auto" w:fill="auto"/>
          </w:tcPr>
          <w:p w14:paraId="79E7E4E4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389" w:type="dxa"/>
            <w:gridSpan w:val="16"/>
            <w:shd w:val="clear" w:color="auto" w:fill="auto"/>
          </w:tcPr>
          <w:p w14:paraId="504501A7" w14:textId="77777777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73" w:type="dxa"/>
            <w:gridSpan w:val="4"/>
            <w:shd w:val="clear" w:color="auto" w:fill="auto"/>
          </w:tcPr>
          <w:p w14:paraId="025D4335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7558D401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62670F" w14:paraId="2EA53C2C" w14:textId="6BCA270B" w:rsidTr="004F6709">
        <w:tc>
          <w:tcPr>
            <w:tcW w:w="3408" w:type="dxa"/>
            <w:gridSpan w:val="2"/>
            <w:shd w:val="clear" w:color="auto" w:fill="auto"/>
          </w:tcPr>
          <w:p w14:paraId="325841A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7EDAE58D" w14:textId="40DFB334" w:rsidR="00BF4307" w:rsidRPr="0062670F" w:rsidRDefault="001261A0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 xml:space="preserve">POLS </w:t>
            </w:r>
            <w:r w:rsidR="00C21AF1">
              <w:rPr>
                <w:sz w:val="20"/>
                <w:szCs w:val="20"/>
              </w:rPr>
              <w:t>426</w:t>
            </w:r>
          </w:p>
        </w:tc>
        <w:tc>
          <w:tcPr>
            <w:tcW w:w="1350" w:type="dxa"/>
            <w:gridSpan w:val="4"/>
          </w:tcPr>
          <w:p w14:paraId="4548B46D" w14:textId="77777777" w:rsidR="00BF430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62670F" w14:paraId="7CA7C749" w14:textId="113E94F0" w:rsidTr="004F6709">
        <w:tc>
          <w:tcPr>
            <w:tcW w:w="3408" w:type="dxa"/>
            <w:gridSpan w:val="2"/>
            <w:shd w:val="clear" w:color="auto" w:fill="auto"/>
          </w:tcPr>
          <w:p w14:paraId="140237D5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3424A3AC" w14:textId="045B36FB" w:rsidR="00BF4307" w:rsidRPr="0062670F" w:rsidRDefault="002C540B" w:rsidP="00242EA7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Politika ve Toplumsal Cinsiyet</w:t>
            </w:r>
          </w:p>
        </w:tc>
        <w:tc>
          <w:tcPr>
            <w:tcW w:w="1350" w:type="dxa"/>
            <w:gridSpan w:val="4"/>
          </w:tcPr>
          <w:p w14:paraId="28E47EC6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014B3CD5" w14:textId="60E0459F" w:rsidTr="004F6709">
        <w:tc>
          <w:tcPr>
            <w:tcW w:w="3408" w:type="dxa"/>
            <w:gridSpan w:val="2"/>
            <w:shd w:val="clear" w:color="auto" w:fill="auto"/>
          </w:tcPr>
          <w:p w14:paraId="4B953880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36A55F71" w14:textId="70EC1D6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İngilizce</w:t>
            </w:r>
          </w:p>
        </w:tc>
        <w:tc>
          <w:tcPr>
            <w:tcW w:w="1350" w:type="dxa"/>
            <w:gridSpan w:val="4"/>
          </w:tcPr>
          <w:p w14:paraId="16DBE0D9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3F048C" w14:paraId="55F0E9C3" w14:textId="0C4D9085" w:rsidTr="004F6709">
        <w:tc>
          <w:tcPr>
            <w:tcW w:w="3408" w:type="dxa"/>
            <w:gridSpan w:val="2"/>
            <w:shd w:val="clear" w:color="auto" w:fill="auto"/>
          </w:tcPr>
          <w:p w14:paraId="3E69757F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6ECD52DD" w14:textId="2D30F9F8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de-DE"/>
              </w:rPr>
              <w:t>Ders/Konu anlatımı ve seminer</w:t>
            </w:r>
          </w:p>
        </w:tc>
        <w:tc>
          <w:tcPr>
            <w:tcW w:w="1350" w:type="dxa"/>
            <w:gridSpan w:val="4"/>
          </w:tcPr>
          <w:p w14:paraId="16ADEDD3" w14:textId="77777777" w:rsidR="00BF4307" w:rsidRPr="008F4608" w:rsidRDefault="00BF4307" w:rsidP="00242EA7">
            <w:pPr>
              <w:rPr>
                <w:color w:val="262626"/>
                <w:sz w:val="20"/>
                <w:szCs w:val="20"/>
                <w:lang w:val="de-DE"/>
              </w:rPr>
            </w:pPr>
          </w:p>
        </w:tc>
      </w:tr>
      <w:tr w:rsidR="00BF4307" w:rsidRPr="0062670F" w14:paraId="6C9BC17C" w14:textId="29897146" w:rsidTr="004F6709">
        <w:tc>
          <w:tcPr>
            <w:tcW w:w="3408" w:type="dxa"/>
            <w:gridSpan w:val="2"/>
            <w:shd w:val="clear" w:color="auto" w:fill="auto"/>
          </w:tcPr>
          <w:p w14:paraId="1644B2E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648F6828" w14:textId="4AF27B2E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Lisans</w:t>
            </w:r>
          </w:p>
        </w:tc>
        <w:tc>
          <w:tcPr>
            <w:tcW w:w="1350" w:type="dxa"/>
            <w:gridSpan w:val="4"/>
          </w:tcPr>
          <w:p w14:paraId="18CB580F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4081A5CB" w14:textId="4BFDF1D1" w:rsidTr="004F6709">
        <w:tc>
          <w:tcPr>
            <w:tcW w:w="3408" w:type="dxa"/>
            <w:gridSpan w:val="2"/>
            <w:shd w:val="clear" w:color="auto" w:fill="auto"/>
          </w:tcPr>
          <w:p w14:paraId="2E5AB50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3168" w:type="dxa"/>
            <w:gridSpan w:val="5"/>
            <w:shd w:val="clear" w:color="auto" w:fill="auto"/>
          </w:tcPr>
          <w:p w14:paraId="68DF6E22" w14:textId="1BED1A24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018" w:type="dxa"/>
            <w:gridSpan w:val="5"/>
            <w:shd w:val="clear" w:color="auto" w:fill="auto"/>
          </w:tcPr>
          <w:p w14:paraId="5E910F14" w14:textId="71458510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</w:p>
        </w:tc>
        <w:tc>
          <w:tcPr>
            <w:tcW w:w="1480" w:type="dxa"/>
            <w:gridSpan w:val="7"/>
            <w:shd w:val="clear" w:color="auto" w:fill="auto"/>
          </w:tcPr>
          <w:p w14:paraId="7DFC4E59" w14:textId="1C4028BA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 w:rsidR="008F4608">
              <w:rPr>
                <w:b/>
                <w:color w:val="1F497D"/>
                <w:sz w:val="20"/>
                <w:szCs w:val="20"/>
                <w:lang w:val="tr-TR"/>
              </w:rPr>
              <w:t>:1</w:t>
            </w:r>
          </w:p>
        </w:tc>
        <w:tc>
          <w:tcPr>
            <w:tcW w:w="1096" w:type="dxa"/>
            <w:gridSpan w:val="3"/>
            <w:shd w:val="clear" w:color="auto" w:fill="auto"/>
          </w:tcPr>
          <w:p w14:paraId="5356B59A" w14:textId="00F4213B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  <w:tc>
          <w:tcPr>
            <w:tcW w:w="1350" w:type="dxa"/>
            <w:gridSpan w:val="4"/>
          </w:tcPr>
          <w:p w14:paraId="6832CBDF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59281531" w14:textId="7FC407E5" w:rsidTr="004F6709">
        <w:tc>
          <w:tcPr>
            <w:tcW w:w="3408" w:type="dxa"/>
            <w:gridSpan w:val="2"/>
            <w:shd w:val="clear" w:color="auto" w:fill="auto"/>
          </w:tcPr>
          <w:p w14:paraId="48C2363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5DA68ACF" w14:textId="0CE14B32" w:rsidR="00BF4307" w:rsidRPr="0062670F" w:rsidRDefault="001261A0" w:rsidP="00242EA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350" w:type="dxa"/>
            <w:gridSpan w:val="4"/>
          </w:tcPr>
          <w:p w14:paraId="1E6FCCE3" w14:textId="77777777" w:rsidR="00BF4307" w:rsidRDefault="00BF4307" w:rsidP="00242EA7">
            <w:pPr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1F33577E" w14:textId="4213DB22" w:rsidTr="004F6709">
        <w:tc>
          <w:tcPr>
            <w:tcW w:w="3408" w:type="dxa"/>
            <w:gridSpan w:val="2"/>
            <w:shd w:val="clear" w:color="auto" w:fill="auto"/>
          </w:tcPr>
          <w:p w14:paraId="71C1EB8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37750451" w14:textId="402FE099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Harf Notu</w:t>
            </w:r>
          </w:p>
        </w:tc>
        <w:tc>
          <w:tcPr>
            <w:tcW w:w="1350" w:type="dxa"/>
            <w:gridSpan w:val="4"/>
          </w:tcPr>
          <w:p w14:paraId="0ECA89D0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3F2BCC2D" w14:textId="0B15979B" w:rsidTr="004F6709">
        <w:trPr>
          <w:trHeight w:val="323"/>
        </w:trPr>
        <w:tc>
          <w:tcPr>
            <w:tcW w:w="3408" w:type="dxa"/>
            <w:gridSpan w:val="2"/>
            <w:shd w:val="clear" w:color="auto" w:fill="auto"/>
          </w:tcPr>
          <w:p w14:paraId="0FB03BDE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76F564E0" w14:textId="07C82E8B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350" w:type="dxa"/>
            <w:gridSpan w:val="4"/>
          </w:tcPr>
          <w:p w14:paraId="5665BAC6" w14:textId="77777777" w:rsidR="00BF4307" w:rsidRDefault="00BF4307" w:rsidP="00242EA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F4307" w:rsidRPr="0062670F" w14:paraId="285222C1" w14:textId="17BB10E1" w:rsidTr="004F6709">
        <w:trPr>
          <w:trHeight w:val="322"/>
        </w:trPr>
        <w:tc>
          <w:tcPr>
            <w:tcW w:w="3408" w:type="dxa"/>
            <w:gridSpan w:val="2"/>
            <w:shd w:val="clear" w:color="auto" w:fill="auto"/>
          </w:tcPr>
          <w:p w14:paraId="0E44BC48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7DF7D924" w14:textId="25AE3F9F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350" w:type="dxa"/>
            <w:gridSpan w:val="4"/>
          </w:tcPr>
          <w:p w14:paraId="7E833E22" w14:textId="77777777" w:rsidR="00BF4307" w:rsidRDefault="00BF4307" w:rsidP="00242EA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F4307" w:rsidRPr="003F048C" w14:paraId="2954A93B" w14:textId="0BF3999D" w:rsidTr="004F6709">
        <w:tc>
          <w:tcPr>
            <w:tcW w:w="3408" w:type="dxa"/>
            <w:gridSpan w:val="2"/>
            <w:shd w:val="clear" w:color="auto" w:fill="auto"/>
          </w:tcPr>
          <w:p w14:paraId="720C168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54C8759B" w14:textId="313C657C" w:rsidR="00BF4307" w:rsidRPr="0062670F" w:rsidRDefault="00BF4307" w:rsidP="0070691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tr-TR"/>
              </w:rPr>
              <w:t xml:space="preserve">Lisans Programının ilk 2 </w:t>
            </w:r>
            <w:r w:rsidR="001261A0" w:rsidRPr="008F4608">
              <w:rPr>
                <w:color w:val="262626"/>
                <w:sz w:val="20"/>
                <w:szCs w:val="20"/>
                <w:lang w:val="tr-TR"/>
              </w:rPr>
              <w:t xml:space="preserve">dönemini </w:t>
            </w:r>
            <w:r w:rsidRPr="008F4608">
              <w:rPr>
                <w:color w:val="262626"/>
                <w:sz w:val="20"/>
                <w:szCs w:val="20"/>
                <w:lang w:val="tr-TR"/>
              </w:rPr>
              <w:t>ta</w:t>
            </w:r>
            <w:r w:rsidR="001261A0" w:rsidRPr="008F4608">
              <w:rPr>
                <w:color w:val="262626"/>
                <w:sz w:val="20"/>
                <w:szCs w:val="20"/>
                <w:lang w:val="tr-TR"/>
              </w:rPr>
              <w:t xml:space="preserve">mamlayan öğrenciler </w:t>
            </w:r>
            <w:r w:rsidRPr="008F4608">
              <w:rPr>
                <w:color w:val="262626"/>
                <w:sz w:val="20"/>
                <w:szCs w:val="20"/>
                <w:lang w:val="tr-TR"/>
              </w:rPr>
              <w:t xml:space="preserve">bu dersi </w:t>
            </w:r>
            <w:r w:rsidR="00C21AF1" w:rsidRPr="008F4608">
              <w:rPr>
                <w:color w:val="262626"/>
                <w:sz w:val="20"/>
                <w:szCs w:val="20"/>
                <w:lang w:val="tr-TR"/>
              </w:rPr>
              <w:t xml:space="preserve">ilerleyen dönemlerde Alan Seçmeli olarak </w:t>
            </w:r>
            <w:r w:rsidRPr="008F4608">
              <w:rPr>
                <w:color w:val="262626"/>
                <w:sz w:val="20"/>
                <w:szCs w:val="20"/>
                <w:lang w:val="tr-TR"/>
              </w:rPr>
              <w:t>alabilirler</w:t>
            </w:r>
          </w:p>
        </w:tc>
        <w:tc>
          <w:tcPr>
            <w:tcW w:w="1350" w:type="dxa"/>
            <w:gridSpan w:val="4"/>
          </w:tcPr>
          <w:p w14:paraId="1B58C7DF" w14:textId="77777777" w:rsidR="00BF4307" w:rsidRPr="008F4608" w:rsidRDefault="00BF4307" w:rsidP="00242EA7">
            <w:pPr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F048C" w14:paraId="638FCBAF" w14:textId="37F87374" w:rsidTr="004F6709">
        <w:tc>
          <w:tcPr>
            <w:tcW w:w="3408" w:type="dxa"/>
            <w:gridSpan w:val="2"/>
            <w:shd w:val="clear" w:color="auto" w:fill="auto"/>
          </w:tcPr>
          <w:p w14:paraId="2FED01D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326B9069" w14:textId="4A78ED0F" w:rsidR="00BF4307" w:rsidRPr="0062670F" w:rsidRDefault="00C21AF1" w:rsidP="0070691B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Dersin birincil amacı öğrencilere toplumsal cinsiyet kavramını tanıtmak; toplumsal cinsiyetin temelleri, yapısı ve etkileri hakkında bilgi vermektir. Toplumsal cinsiyetin hem ulusal hem de ulus-ötesi düzlemlerde farklı alanlardaki yansımaları ele alınacaktır.</w:t>
            </w:r>
          </w:p>
        </w:tc>
        <w:tc>
          <w:tcPr>
            <w:tcW w:w="1350" w:type="dxa"/>
            <w:gridSpan w:val="4"/>
          </w:tcPr>
          <w:p w14:paraId="517200E2" w14:textId="77777777" w:rsidR="00BF4307" w:rsidRPr="008F4608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F048C" w14:paraId="0CBBA25B" w14:textId="1D98AC7B" w:rsidTr="004F6709">
        <w:trPr>
          <w:trHeight w:val="70"/>
        </w:trPr>
        <w:tc>
          <w:tcPr>
            <w:tcW w:w="3408" w:type="dxa"/>
            <w:gridSpan w:val="2"/>
            <w:shd w:val="clear" w:color="auto" w:fill="auto"/>
          </w:tcPr>
          <w:p w14:paraId="1E85D39D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6762" w:type="dxa"/>
            <w:gridSpan w:val="20"/>
            <w:shd w:val="clear" w:color="auto" w:fill="auto"/>
          </w:tcPr>
          <w:p w14:paraId="0F13FC1D" w14:textId="07577EED" w:rsidR="00C21AF1" w:rsidRPr="002C540B" w:rsidRDefault="00C21AF1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tr-TR"/>
              </w:rPr>
              <w:t xml:space="preserve">Ulusal ve uluslararası siyasetin öne çıkan konularında toplumsal cinsiyetin rolü ele alınacağı gibi, göz ardı edilen, baskılanan, dışlanan kimlikler ve konular da dersin kapsamına girmektedir. </w:t>
            </w:r>
            <w:r w:rsidRPr="002C540B">
              <w:rPr>
                <w:color w:val="262626"/>
                <w:sz w:val="20"/>
                <w:szCs w:val="20"/>
                <w:lang w:val="tr-TR"/>
              </w:rPr>
              <w:t>Savaş, güvenlik, şiddet, politik ekonomi, kalkınma, insan hakları, etik, göç, insan kaçakçılığı toplumsal cinsiyet boyutu ile ele alınacak konulardır.</w:t>
            </w:r>
          </w:p>
        </w:tc>
        <w:tc>
          <w:tcPr>
            <w:tcW w:w="1350" w:type="dxa"/>
            <w:gridSpan w:val="4"/>
          </w:tcPr>
          <w:p w14:paraId="051D9E03" w14:textId="77777777" w:rsidR="00BF4307" w:rsidRPr="002C540B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F048C" w14:paraId="5C38B711" w14:textId="5C439CD3" w:rsidTr="004F6709">
        <w:trPr>
          <w:trHeight w:val="503"/>
        </w:trPr>
        <w:tc>
          <w:tcPr>
            <w:tcW w:w="3408" w:type="dxa"/>
            <w:gridSpan w:val="2"/>
            <w:vMerge w:val="restart"/>
            <w:shd w:val="clear" w:color="auto" w:fill="auto"/>
          </w:tcPr>
          <w:p w14:paraId="15502AEB" w14:textId="2BDBF28E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3F8B332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5957" w:type="dxa"/>
            <w:gridSpan w:val="19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2761036A" w14:textId="4781EFFB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Toplumsal cinsiyet, cinsel kimlik, ataerkil yapı</w:t>
            </w:r>
            <w:r w:rsidR="00AF0D0B" w:rsidRPr="002C540B">
              <w:rPr>
                <w:sz w:val="20"/>
                <w:szCs w:val="20"/>
                <w:lang w:val="tr-TR"/>
              </w:rPr>
              <w:t>, kesişimsellik başta olmak üze</w:t>
            </w:r>
            <w:r w:rsidRPr="002C540B">
              <w:rPr>
                <w:sz w:val="20"/>
                <w:szCs w:val="20"/>
                <w:lang w:val="tr-TR"/>
              </w:rPr>
              <w:t xml:space="preserve">re </w:t>
            </w:r>
            <w:r w:rsidR="00AF0D0B" w:rsidRPr="002C540B">
              <w:rPr>
                <w:sz w:val="20"/>
                <w:szCs w:val="20"/>
                <w:lang w:val="tr-TR"/>
              </w:rPr>
              <w:t>alanın</w:t>
            </w:r>
            <w:r w:rsidRPr="002C540B">
              <w:rPr>
                <w:sz w:val="20"/>
                <w:szCs w:val="20"/>
                <w:lang w:val="tr-TR"/>
              </w:rPr>
              <w:t xml:space="preserve"> temel kavramlarının öğrenilmesi</w:t>
            </w:r>
          </w:p>
          <w:p w14:paraId="7EC3BB49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F54213B" w14:textId="2A6A1AE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Toplumsal cinsiyet çalışmalarında öne çıkan teorik perrspektiflerrin öğrenilmesi</w:t>
            </w:r>
          </w:p>
          <w:p w14:paraId="705BF373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C7C0CB7" w14:textId="445E4A7A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Siyasetin farklı alanlarında toplumsal cinsiyetin rolünün ayırtedilmesi</w:t>
            </w:r>
          </w:p>
          <w:p w14:paraId="46AB34A1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CF77C23" w14:textId="08C33894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Küresel düzlemde toplumsal cinsiyetin rolünün araştırılması</w:t>
            </w:r>
          </w:p>
          <w:p w14:paraId="7CBEC3B0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AEB01C6" w14:textId="246759D7" w:rsidR="00C21AF1" w:rsidRPr="002C540B" w:rsidRDefault="00AF0D0B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Toplumsal cinsiyetin gündelik hayatta oynadığı rol üzerine eleştirel düüşnme tarzının geliştirilmesi</w:t>
            </w:r>
          </w:p>
          <w:p w14:paraId="1A0BC43B" w14:textId="77777777" w:rsidR="00F53407" w:rsidRDefault="00F53407" w:rsidP="00AF0D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A35C7A4" w14:textId="733B709D" w:rsidR="00AF0D0B" w:rsidRPr="0062670F" w:rsidRDefault="00AF0D0B" w:rsidP="00AF0D0B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em yazılı hem de sözlü olarak toplumsal cinsiyet bağlamında düşüncelerini ifade etme yeteneğinin geliştirilmesi</w:t>
            </w:r>
          </w:p>
        </w:tc>
        <w:tc>
          <w:tcPr>
            <w:tcW w:w="1350" w:type="dxa"/>
            <w:gridSpan w:val="4"/>
            <w:vMerge w:val="restart"/>
          </w:tcPr>
          <w:p w14:paraId="28E42C49" w14:textId="77777777" w:rsidR="00BF4307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1066C66A" w14:textId="5483B9FF" w:rsidTr="004F6709">
        <w:tc>
          <w:tcPr>
            <w:tcW w:w="3408" w:type="dxa"/>
            <w:gridSpan w:val="2"/>
            <w:vMerge/>
            <w:shd w:val="clear" w:color="auto" w:fill="auto"/>
          </w:tcPr>
          <w:p w14:paraId="06D3F4E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192F0FC2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C65E5DB" w14:textId="5AE18819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5957" w:type="dxa"/>
            <w:gridSpan w:val="19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2FCA0A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5C833E6E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24FBDF5C" w14:textId="31FEF726" w:rsidTr="004F6709">
        <w:tc>
          <w:tcPr>
            <w:tcW w:w="3408" w:type="dxa"/>
            <w:gridSpan w:val="2"/>
            <w:vMerge/>
            <w:shd w:val="clear" w:color="auto" w:fill="auto"/>
          </w:tcPr>
          <w:p w14:paraId="51D68FB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6BC40F81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5566D885" w14:textId="77777777" w:rsidR="00C21AF1" w:rsidRDefault="00C21AF1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2F5577EA" w14:textId="12976769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5957" w:type="dxa"/>
            <w:gridSpan w:val="19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E62A90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1D5C49F1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292D2236" w14:textId="788D73EB" w:rsidTr="004F6709">
        <w:tc>
          <w:tcPr>
            <w:tcW w:w="3408" w:type="dxa"/>
            <w:gridSpan w:val="2"/>
            <w:vMerge/>
            <w:shd w:val="clear" w:color="auto" w:fill="auto"/>
          </w:tcPr>
          <w:p w14:paraId="6DB4887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11924A11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1E31D7C" w14:textId="3B24E5D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5957" w:type="dxa"/>
            <w:gridSpan w:val="19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EEEDFF" w14:textId="7777777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65A5089D" w14:textId="7777777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BF4307" w:rsidRPr="0062670F" w14:paraId="4331A682" w14:textId="07484DD3" w:rsidTr="004F6709">
        <w:tc>
          <w:tcPr>
            <w:tcW w:w="3408" w:type="dxa"/>
            <w:gridSpan w:val="2"/>
            <w:vMerge/>
            <w:shd w:val="clear" w:color="auto" w:fill="auto"/>
          </w:tcPr>
          <w:p w14:paraId="43862B8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71FED9F5" w14:textId="77777777" w:rsidR="00AF0D0B" w:rsidRDefault="00AF0D0B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D411046" w14:textId="2BEE59FC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5957" w:type="dxa"/>
            <w:gridSpan w:val="19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19F751" w14:textId="77777777" w:rsidR="00BF4307" w:rsidRPr="0062670F" w:rsidRDefault="00BF4307" w:rsidP="00BF430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7BDE4282" w14:textId="77777777" w:rsidR="00BF4307" w:rsidRPr="0062670F" w:rsidRDefault="00BF4307" w:rsidP="00BF430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64A7B7C2" w14:textId="18AA7189" w:rsidTr="004F6709">
        <w:tc>
          <w:tcPr>
            <w:tcW w:w="3408" w:type="dxa"/>
            <w:gridSpan w:val="2"/>
            <w:vMerge/>
            <w:shd w:val="clear" w:color="auto" w:fill="auto"/>
          </w:tcPr>
          <w:p w14:paraId="62CD990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1FF72809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69261B3F" w14:textId="77777777" w:rsidR="00AF0D0B" w:rsidRDefault="00AF0D0B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474662E" w14:textId="58FC7BCC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5957" w:type="dxa"/>
            <w:gridSpan w:val="19"/>
            <w:vMerge/>
            <w:tcBorders>
              <w:top w:val="single" w:sz="4" w:space="0" w:color="auto"/>
            </w:tcBorders>
            <w:shd w:val="clear" w:color="auto" w:fill="auto"/>
          </w:tcPr>
          <w:p w14:paraId="0080B4E0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5DD2556E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3F048C" w14:paraId="1A836DBF" w14:textId="692453CC" w:rsidTr="009F10EB">
        <w:tc>
          <w:tcPr>
            <w:tcW w:w="10170" w:type="dxa"/>
            <w:gridSpan w:val="22"/>
            <w:shd w:val="clear" w:color="auto" w:fill="BFBFBF"/>
          </w:tcPr>
          <w:p w14:paraId="11418B23" w14:textId="77777777" w:rsidR="00BF4307" w:rsidRPr="0062670F" w:rsidRDefault="00BF4307" w:rsidP="00BF430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  <w:tc>
          <w:tcPr>
            <w:tcW w:w="1350" w:type="dxa"/>
            <w:gridSpan w:val="4"/>
            <w:shd w:val="clear" w:color="auto" w:fill="BFBFBF"/>
          </w:tcPr>
          <w:p w14:paraId="31AF9619" w14:textId="77777777" w:rsidR="00BF4307" w:rsidRPr="0062670F" w:rsidRDefault="00BF4307" w:rsidP="00BF430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31DC3CA7" w14:textId="381E0085" w:rsidTr="004F6709">
        <w:tc>
          <w:tcPr>
            <w:tcW w:w="3408" w:type="dxa"/>
            <w:gridSpan w:val="2"/>
            <w:vMerge w:val="restart"/>
            <w:shd w:val="clear" w:color="auto" w:fill="auto"/>
          </w:tcPr>
          <w:p w14:paraId="3F15FC6C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9819260" w14:textId="14FB0815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  <w:p w14:paraId="36B458EB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5B6EF325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2FC04FDE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3B77A7A9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446BF59F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21BA90C2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7D71BF27" w14:textId="7CBAB4E4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0AD9503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9" w:type="dxa"/>
            <w:gridSpan w:val="7"/>
            <w:shd w:val="clear" w:color="auto" w:fill="auto"/>
          </w:tcPr>
          <w:p w14:paraId="4DE7BBB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30" w:type="dxa"/>
            <w:gridSpan w:val="3"/>
            <w:shd w:val="clear" w:color="auto" w:fill="auto"/>
          </w:tcPr>
          <w:p w14:paraId="4E19B5A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38" w:type="dxa"/>
            <w:gridSpan w:val="3"/>
            <w:shd w:val="clear" w:color="auto" w:fill="auto"/>
          </w:tcPr>
          <w:p w14:paraId="4B5B5EED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25" w:type="dxa"/>
            <w:gridSpan w:val="4"/>
            <w:shd w:val="clear" w:color="auto" w:fill="auto"/>
          </w:tcPr>
          <w:p w14:paraId="0B5582F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32" w:type="dxa"/>
            <w:shd w:val="clear" w:color="auto" w:fill="auto"/>
          </w:tcPr>
          <w:p w14:paraId="6A8E018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64DDF3BB" w14:textId="792F191F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Ç5  </w:t>
            </w:r>
          </w:p>
        </w:tc>
        <w:tc>
          <w:tcPr>
            <w:tcW w:w="810" w:type="dxa"/>
            <w:gridSpan w:val="3"/>
          </w:tcPr>
          <w:p w14:paraId="7206B412" w14:textId="1EE3A3C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BF4307" w:rsidRPr="0062670F" w14:paraId="67DD92FD" w14:textId="06371ADE" w:rsidTr="004F6709">
        <w:trPr>
          <w:trHeight w:val="414"/>
        </w:trPr>
        <w:tc>
          <w:tcPr>
            <w:tcW w:w="3408" w:type="dxa"/>
            <w:gridSpan w:val="2"/>
            <w:vMerge/>
            <w:shd w:val="clear" w:color="auto" w:fill="auto"/>
          </w:tcPr>
          <w:p w14:paraId="690FA5D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1859F46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4E0228AD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F4818" w14:textId="4B62AF09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AD568A" w14:textId="23E1D4A6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0C9317" w14:textId="29A798C2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82BA59" w14:textId="1D9C03A6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FB0954" w14:textId="0544C17D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0E61BC" w14:textId="622235CD" w:rsidR="00BF4307" w:rsidRDefault="00F53407" w:rsidP="00BF430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EDEA9D8" w14:textId="41C82DC8" w:rsidTr="004F6709">
        <w:tc>
          <w:tcPr>
            <w:tcW w:w="3408" w:type="dxa"/>
            <w:gridSpan w:val="2"/>
            <w:vMerge/>
            <w:shd w:val="clear" w:color="auto" w:fill="auto"/>
          </w:tcPr>
          <w:p w14:paraId="3A5CDEAF" w14:textId="5605377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17D7B33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490253EA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Hem bireysel hem de disiplin içi ve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lastRenderedPageBreak/>
              <w:t xml:space="preserve">çok disiplinli takımlarda etkin biçimde çalışabil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A0E2C" w14:textId="4A5C3DD5" w:rsidR="00BF4307" w:rsidRPr="0062670F" w:rsidRDefault="00AF0D0B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lastRenderedPageBreak/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CF95A" w14:textId="0363A0C8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BD6901" w14:textId="201BBEF2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FF2176" w14:textId="63791CC8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4FD076" w14:textId="385220D0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912C3F" w14:textId="41C1A494" w:rsidR="00BF4307" w:rsidRDefault="00BF4307" w:rsidP="00BF430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5D84263C" w14:textId="575B3784" w:rsidTr="004F6709">
        <w:tc>
          <w:tcPr>
            <w:tcW w:w="3408" w:type="dxa"/>
            <w:gridSpan w:val="2"/>
            <w:vMerge/>
            <w:shd w:val="clear" w:color="auto" w:fill="auto"/>
          </w:tcPr>
          <w:p w14:paraId="0F2680B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5323A2C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192860AC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2670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158B0" w14:textId="3CD3938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414D70" w14:textId="1BCEE8F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5368A0" w14:textId="6BCB7C6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128A33" w14:textId="786F87BA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8E81DE" w14:textId="69B6D96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6D997E" w14:textId="5576DA6E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5409EEA4" w14:textId="44A66F1C" w:rsidTr="004F6709">
        <w:tc>
          <w:tcPr>
            <w:tcW w:w="3408" w:type="dxa"/>
            <w:gridSpan w:val="2"/>
            <w:vMerge/>
            <w:shd w:val="clear" w:color="auto" w:fill="auto"/>
          </w:tcPr>
          <w:p w14:paraId="31BBC4E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0B7CD9F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4FC26D43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Proje yönetimi , risk yönetimi, yenilikçilik ve değişiklik yönetimi, girişimcilik, ve sürdürülebilir kalkınma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67456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BFDFD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3C0D1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00C305" w14:textId="4FBCE587" w:rsidR="00BF4307" w:rsidRPr="0062670F" w:rsidRDefault="00AF0D0B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25DD80" w14:textId="1CBE3B05" w:rsidR="00BF4307" w:rsidRPr="0062670F" w:rsidRDefault="00AF0D0B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015412" w14:textId="48EAF387" w:rsidR="00BF4307" w:rsidRPr="0062670F" w:rsidRDefault="00AF0D0B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3F048C" w14:paraId="6D62EF61" w14:textId="0E031AA6" w:rsidTr="004F6709">
        <w:tc>
          <w:tcPr>
            <w:tcW w:w="3408" w:type="dxa"/>
            <w:gridSpan w:val="2"/>
            <w:vMerge/>
            <w:shd w:val="clear" w:color="auto" w:fill="auto"/>
          </w:tcPr>
          <w:p w14:paraId="1C14FCE5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6C36A59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077ABDB7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62670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CC9B6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E25D91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68DD49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992DC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26D9B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21F932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127E89EC" w14:textId="3A61B10E" w:rsidTr="004F6709">
        <w:tc>
          <w:tcPr>
            <w:tcW w:w="3408" w:type="dxa"/>
            <w:gridSpan w:val="2"/>
            <w:vMerge/>
            <w:shd w:val="clear" w:color="auto" w:fill="auto"/>
          </w:tcPr>
          <w:p w14:paraId="0786592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4816B27D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1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29CA3B48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0F2C7" w14:textId="5468C704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19D7BE" w14:textId="52A7CB41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42548F" w14:textId="0A2D5E8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456794" w14:textId="0990E3D9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97F074" w14:textId="1681BE25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D24146" w14:textId="37433272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D9EF878" w14:textId="2D1EF671" w:rsidTr="004F6709">
        <w:tc>
          <w:tcPr>
            <w:tcW w:w="3408" w:type="dxa"/>
            <w:gridSpan w:val="2"/>
            <w:vMerge w:val="restart"/>
            <w:shd w:val="clear" w:color="auto" w:fill="auto"/>
          </w:tcPr>
          <w:p w14:paraId="1B7DDD1B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6981B6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805" w:type="dxa"/>
            <w:shd w:val="clear" w:color="auto" w:fill="auto"/>
          </w:tcPr>
          <w:p w14:paraId="545FA93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74EB6D4E" w14:textId="7AD2618C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 araştırma yöntemleri konusunda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>bilgi sahibi olmak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D50BC" w14:textId="0F88054D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24B11A" w14:textId="148799A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D1A2C6" w14:textId="5F89BB9D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00DFA7" w14:textId="617B6B40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8EF138" w14:textId="56CE684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E128FE" w14:textId="4783CA41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3F048C" w14:paraId="3E7FA875" w14:textId="33EE46E1" w:rsidTr="004F6709">
        <w:tc>
          <w:tcPr>
            <w:tcW w:w="3408" w:type="dxa"/>
            <w:gridSpan w:val="2"/>
            <w:vMerge/>
            <w:shd w:val="clear" w:color="auto" w:fill="auto"/>
          </w:tcPr>
          <w:p w14:paraId="26AEC19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1945F8A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2C60F1FD" w14:textId="316F7659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Bölümün, matematik, istatistik ve ekonomi gibi farklı disiplinlerle ilişkisini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nlamak. 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05027" w14:textId="1876F35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A9257C" w14:textId="371BD38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3D65C" w14:textId="40EF72F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502674" w14:textId="3221D5C4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D76B01" w14:textId="7F7E6BB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21FED4" w14:textId="582ED2A5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7B40E9E8" w14:textId="4E39E3BB" w:rsidTr="004F6709">
        <w:tc>
          <w:tcPr>
            <w:tcW w:w="3408" w:type="dxa"/>
            <w:gridSpan w:val="2"/>
            <w:vMerge/>
            <w:shd w:val="clear" w:color="auto" w:fill="auto"/>
          </w:tcPr>
          <w:p w14:paraId="426E648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20124DBB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1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793CC07E" w14:textId="128C34A1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de disiplinlerarası yaklaşımların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farkında olmak.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19F81" w14:textId="4B7B0251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45CACF" w14:textId="25F3049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10DB1C" w14:textId="7704F58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4ED3FA" w14:textId="144CAEA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ED6DA" w14:textId="5CD5693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E2592C" w14:textId="0232BC20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43615AC8" w14:textId="0F83B777" w:rsidTr="004F6709">
        <w:tc>
          <w:tcPr>
            <w:tcW w:w="3408" w:type="dxa"/>
            <w:gridSpan w:val="2"/>
            <w:vMerge/>
            <w:shd w:val="clear" w:color="auto" w:fill="auto"/>
          </w:tcPr>
          <w:p w14:paraId="045A658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1AF532B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4BA7BEC5" w14:textId="12A12AA3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ki farklı konuları güncel olaylarla ilişkilendirme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ecerisine sahip olmak.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E640E" w14:textId="4914B2EB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CDC790" w14:textId="6F67DA3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DD6D1A" w14:textId="7E2C1BF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7BDBE5" w14:textId="7D3ADB4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11E54C" w14:textId="3A20C4E0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2218D6" w14:textId="55FB244F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0271ECA0" w14:textId="761FA3F4" w:rsidTr="004F6709">
        <w:tc>
          <w:tcPr>
            <w:tcW w:w="3408" w:type="dxa"/>
            <w:gridSpan w:val="2"/>
            <w:vMerge/>
            <w:shd w:val="clear" w:color="auto" w:fill="auto"/>
          </w:tcPr>
          <w:p w14:paraId="08E4818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4148D2FB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21D2CBF7" w14:textId="69FF2D98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781F9" w14:textId="162DA79C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FD435" w14:textId="1EACCBB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BA65A4" w14:textId="6610A763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6B092F" w14:textId="27F274BB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E3048F" w14:textId="1B74F5C3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E1BC28" w14:textId="71050CC8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4B03716D" w14:textId="0CFC0F65" w:rsidTr="004F6709">
        <w:tc>
          <w:tcPr>
            <w:tcW w:w="3408" w:type="dxa"/>
            <w:gridSpan w:val="2"/>
            <w:vMerge w:val="restart"/>
            <w:shd w:val="clear" w:color="auto" w:fill="auto"/>
          </w:tcPr>
          <w:p w14:paraId="350E35BF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D30BBF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805" w:type="dxa"/>
            <w:shd w:val="clear" w:color="auto" w:fill="auto"/>
          </w:tcPr>
          <w:p w14:paraId="51A731C4" w14:textId="03F4BAA0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1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162D19FA" w14:textId="609BF2FC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A4344" w14:textId="7083C42A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B5CF05" w14:textId="0A097DD1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AE66462" w14:textId="292C6676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7ACA13" w14:textId="69C857C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9C6F27" w14:textId="276384CD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E74665" w14:textId="45DC68B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5748BEDA" w14:textId="0F846D15" w:rsidTr="004F6709">
        <w:tc>
          <w:tcPr>
            <w:tcW w:w="3408" w:type="dxa"/>
            <w:gridSpan w:val="2"/>
            <w:vMerge/>
            <w:shd w:val="clear" w:color="auto" w:fill="auto"/>
          </w:tcPr>
          <w:p w14:paraId="5E2347C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0A8472D6" w14:textId="197694FE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1636264E" w14:textId="7F9B17B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Uluslararası İlişkiler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83868" w14:textId="646383D5" w:rsidR="00BF4307" w:rsidRPr="0062670F" w:rsidRDefault="00BF4307" w:rsidP="00BF430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615A3D" w14:textId="33A97B16" w:rsidR="00BF4307" w:rsidRPr="0062670F" w:rsidRDefault="00BF4307" w:rsidP="00BF430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1A47C8" w14:textId="07E3CF97" w:rsidR="00BF4307" w:rsidRPr="0062670F" w:rsidRDefault="00BF4307" w:rsidP="00BF430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9DFE592" w14:textId="499F8A1A" w:rsidR="00BF4307" w:rsidRPr="0062670F" w:rsidRDefault="00BF4307" w:rsidP="00BF430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7BCB2B" w14:textId="2FEA6E56" w:rsidR="00BF4307" w:rsidRPr="0062670F" w:rsidRDefault="00F53407" w:rsidP="00BF430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5970AE" w14:textId="0881F4C5" w:rsidR="00BF4307" w:rsidRPr="0062670F" w:rsidRDefault="00BF4307" w:rsidP="00BF430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14AAF327" w14:textId="1044A9F1" w:rsidTr="004F6709">
        <w:tc>
          <w:tcPr>
            <w:tcW w:w="3408" w:type="dxa"/>
            <w:gridSpan w:val="2"/>
            <w:vMerge/>
            <w:shd w:val="clear" w:color="auto" w:fill="auto"/>
          </w:tcPr>
          <w:p w14:paraId="1CCE9F9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3DCC4682" w14:textId="6F76D3E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60B9B1FB" w14:textId="157DF7FA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Yerel ve uluslararası seviyede gözlenen siyasi süreçleri etkileyen toplumsal ve tarihsel unsurlar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DD255" w14:textId="0F8B0A9C" w:rsidR="00BF4307" w:rsidRPr="0062670F" w:rsidRDefault="0081446E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8256D" w14:textId="7C97DD90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1A4B30" w14:textId="691BDFC3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5056A5" w14:textId="6D641ED1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2D1341" w14:textId="34FF361B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383727" w14:textId="3DCB7F2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7232B417" w14:textId="48A89A46" w:rsidTr="004F6709">
        <w:tc>
          <w:tcPr>
            <w:tcW w:w="3408" w:type="dxa"/>
            <w:gridSpan w:val="2"/>
            <w:vMerge/>
            <w:shd w:val="clear" w:color="auto" w:fill="auto"/>
          </w:tcPr>
          <w:p w14:paraId="7D3EE4B3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70D89671" w14:textId="73AF387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40107126" w14:textId="1739ECB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Niteliksel ve niceliksel sosyal bilim yöntem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ilmek.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1A1A2" w14:textId="7777777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BB4CF7" w14:textId="7777777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5AA936" w14:textId="22176876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3D4BC2" w14:textId="7040163D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E0E854" w14:textId="65A215FF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3357BC" w14:textId="1632D0F3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74106318" w14:textId="57B974C7" w:rsidTr="004F6709">
        <w:tc>
          <w:tcPr>
            <w:tcW w:w="3408" w:type="dxa"/>
            <w:gridSpan w:val="2"/>
            <w:vMerge/>
            <w:shd w:val="clear" w:color="auto" w:fill="auto"/>
          </w:tcPr>
          <w:p w14:paraId="1E33DA4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464AB73B" w14:textId="189D9E5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3B64248E" w14:textId="0D78EB86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konuları tarihsel, kuramsal ve güncel bağlamlarında yazılı ve sözlu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ifade edebilmek. 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B386D" w14:textId="6834B1BD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0867F0B" w14:textId="304F0F4D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BB5D5F9" w14:textId="640ABA30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A4CD899" w14:textId="0A95ACA4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970B7B2" w14:textId="2B0CC3F4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0C1D9F4" w14:textId="23C64035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697709CB" w14:textId="27D30915" w:rsidTr="004F6709">
        <w:tc>
          <w:tcPr>
            <w:tcW w:w="3408" w:type="dxa"/>
            <w:gridSpan w:val="2"/>
            <w:vMerge/>
            <w:shd w:val="clear" w:color="auto" w:fill="auto"/>
          </w:tcPr>
          <w:p w14:paraId="6353311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098E5C14" w14:textId="5E5CBB7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356F2B41" w14:textId="2838F99C" w:rsidR="00BF4307" w:rsidRPr="0062670F" w:rsidRDefault="00BF4307" w:rsidP="00BF4307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güncel sorunlara eleştirel ve yapıc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aklaşımlar geliştirebilmek. </w:t>
            </w:r>
          </w:p>
        </w:tc>
        <w:tc>
          <w:tcPr>
            <w:tcW w:w="63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DB3B1A" w14:textId="6140A04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DDB021" w14:textId="0799FF8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1828B1" w14:textId="39EDBD4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20AF78" w14:textId="7084478E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0702A9" w14:textId="1DB9F3D8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10413F" w14:textId="01CC769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4BCF2645" w14:textId="18A3F255" w:rsidTr="004F6709">
        <w:tc>
          <w:tcPr>
            <w:tcW w:w="3408" w:type="dxa"/>
            <w:gridSpan w:val="2"/>
            <w:vMerge/>
            <w:shd w:val="clear" w:color="auto" w:fill="auto"/>
          </w:tcPr>
          <w:p w14:paraId="33B68415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5" w:type="dxa"/>
            <w:shd w:val="clear" w:color="auto" w:fill="auto"/>
          </w:tcPr>
          <w:p w14:paraId="7BF5F6E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149" w:type="dxa"/>
            <w:gridSpan w:val="7"/>
            <w:shd w:val="clear" w:color="auto" w:fill="auto"/>
          </w:tcPr>
          <w:p w14:paraId="260E4E52" w14:textId="541CA4FC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Ülkeler arası ilişkiler ve siyasi sitemleri küresel düzeyde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 </w:t>
            </w:r>
          </w:p>
        </w:tc>
        <w:tc>
          <w:tcPr>
            <w:tcW w:w="63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DF5511" w14:textId="07519FA9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404901" w14:textId="6166BE08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25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89DDA6" w14:textId="3D95161E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A8C4A0" w14:textId="1B7E553E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DB6652" w14:textId="5898E4EB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9459FA" w14:textId="7C92EA74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34CA80CC" w14:textId="2A4CC761" w:rsidTr="004F6709">
        <w:trPr>
          <w:trHeight w:val="346"/>
        </w:trPr>
        <w:tc>
          <w:tcPr>
            <w:tcW w:w="9355" w:type="dxa"/>
            <w:gridSpan w:val="20"/>
            <w:tcBorders>
              <w:right w:val="single" w:sz="4" w:space="0" w:color="auto"/>
            </w:tcBorders>
            <w:shd w:val="clear" w:color="auto" w:fill="BFBFBF"/>
          </w:tcPr>
          <w:p w14:paraId="64FC0EA3" w14:textId="77777777" w:rsidR="00BF4307" w:rsidRPr="0062670F" w:rsidRDefault="00BF4307" w:rsidP="00BF430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  <w:tc>
          <w:tcPr>
            <w:tcW w:w="632" w:type="dxa"/>
            <w:tcBorders>
              <w:left w:val="single" w:sz="4" w:space="0" w:color="auto"/>
            </w:tcBorders>
            <w:shd w:val="clear" w:color="auto" w:fill="BFBFBF"/>
          </w:tcPr>
          <w:p w14:paraId="07B2397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BFBFBF"/>
          </w:tcPr>
          <w:p w14:paraId="73C3B90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BFBFBF"/>
          </w:tcPr>
          <w:p w14:paraId="5E899BD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14:paraId="126CBF00" w14:textId="602D865D" w:rsidTr="004F67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1"/>
          <w:wBefore w:w="7449" w:type="dxa"/>
          <w:trHeight w:val="132"/>
        </w:trPr>
        <w:tc>
          <w:tcPr>
            <w:tcW w:w="2721" w:type="dxa"/>
            <w:gridSpan w:val="11"/>
          </w:tcPr>
          <w:p w14:paraId="523D3D7D" w14:textId="77777777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D887B25" w14:textId="77777777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6D956EE0" w14:textId="77777777" w:rsidTr="004F6709">
        <w:trPr>
          <w:trHeight w:val="249"/>
        </w:trPr>
        <w:tc>
          <w:tcPr>
            <w:tcW w:w="2269" w:type="dxa"/>
            <w:vMerge w:val="restart"/>
            <w:shd w:val="clear" w:color="auto" w:fill="auto"/>
          </w:tcPr>
          <w:p w14:paraId="57BBD61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</w:tc>
        <w:tc>
          <w:tcPr>
            <w:tcW w:w="2590" w:type="dxa"/>
            <w:gridSpan w:val="3"/>
            <w:shd w:val="clear" w:color="auto" w:fill="auto"/>
          </w:tcPr>
          <w:p w14:paraId="5C1040B6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768F6D97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76C3423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84" w:type="dxa"/>
            <w:gridSpan w:val="5"/>
            <w:shd w:val="clear" w:color="auto" w:fill="auto"/>
          </w:tcPr>
          <w:p w14:paraId="0D190D5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02" w:type="dxa"/>
            <w:gridSpan w:val="2"/>
            <w:shd w:val="clear" w:color="auto" w:fill="auto"/>
          </w:tcPr>
          <w:p w14:paraId="1521885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07" w:type="dxa"/>
            <w:gridSpan w:val="3"/>
            <w:shd w:val="clear" w:color="auto" w:fill="auto"/>
          </w:tcPr>
          <w:p w14:paraId="427935B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15" w:type="dxa"/>
            <w:gridSpan w:val="2"/>
          </w:tcPr>
          <w:p w14:paraId="15990A5D" w14:textId="1126761F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3F0FB1AF" w14:textId="1A27716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720" w:type="dxa"/>
            <w:gridSpan w:val="2"/>
            <w:shd w:val="clear" w:color="auto" w:fill="auto"/>
          </w:tcPr>
          <w:p w14:paraId="5820637C" w14:textId="506440D9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BF4307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</w:tr>
      <w:tr w:rsidR="00BF4307" w:rsidRPr="0062670F" w14:paraId="7336F224" w14:textId="77777777" w:rsidTr="004F6709">
        <w:trPr>
          <w:trHeight w:val="249"/>
        </w:trPr>
        <w:tc>
          <w:tcPr>
            <w:tcW w:w="2269" w:type="dxa"/>
            <w:vMerge/>
            <w:shd w:val="clear" w:color="auto" w:fill="auto"/>
          </w:tcPr>
          <w:p w14:paraId="18CB779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50B8C62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5B95E91B" w14:textId="6BABA2F7" w:rsidR="00BF4307" w:rsidRPr="004F6709" w:rsidRDefault="00BF4307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4F6709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701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C9A16" w14:textId="0AAE76C9" w:rsidR="00BF4307" w:rsidRPr="0062670F" w:rsidRDefault="00AF0D0B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Giriş: Toplumsal cinsiyet kavramı</w:t>
            </w:r>
          </w:p>
        </w:tc>
        <w:tc>
          <w:tcPr>
            <w:tcW w:w="684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FF955" w14:textId="33BABA16" w:rsidR="00BF4307" w:rsidRPr="0062670F" w:rsidRDefault="00BF4307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D2CAF" w14:textId="77777777" w:rsidR="00BF4307" w:rsidRPr="0062670F" w:rsidRDefault="00BF4307" w:rsidP="00BF430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707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82A9C" w14:textId="1D81BD4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81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6E2AA" w14:textId="15480E9D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97983C" w14:textId="2B2F4B42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FB80F7D" w14:textId="013C4A5A" w:rsidR="00BF4307" w:rsidRPr="004F6709" w:rsidRDefault="00AF0D0B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F6709"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1DDE404D" w14:textId="6BE9CCF2" w:rsidTr="004F6709">
        <w:trPr>
          <w:trHeight w:val="249"/>
        </w:trPr>
        <w:tc>
          <w:tcPr>
            <w:tcW w:w="2269" w:type="dxa"/>
            <w:vMerge/>
            <w:shd w:val="clear" w:color="auto" w:fill="auto"/>
          </w:tcPr>
          <w:p w14:paraId="1DF45713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41BD417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1484D8E8" w14:textId="31B49F42" w:rsidR="00BF4307" w:rsidRPr="004F6709" w:rsidRDefault="00BF4307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 w:rsidRPr="004F6709">
              <w:rPr>
                <w:color w:val="262626"/>
                <w:sz w:val="20"/>
                <w:szCs w:val="20"/>
                <w:lang w:val="tr-TR"/>
              </w:rPr>
              <w:t>2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206FC" w14:textId="700809F7" w:rsidR="00BF4307" w:rsidRPr="0062670F" w:rsidRDefault="00AF0D0B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Ontolojik, epistemolojik ve </w:t>
            </w:r>
            <w:r>
              <w:rPr>
                <w:color w:val="262626"/>
                <w:sz w:val="20"/>
                <w:szCs w:val="20"/>
                <w:lang w:val="tr-TR"/>
              </w:rPr>
              <w:lastRenderedPageBreak/>
              <w:t>metodolojik açıdan farklı toplumsal cinsiyet çalışmaları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52CF0E" w14:textId="32A61990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lastRenderedPageBreak/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FF908F5" w14:textId="292F8088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6D1082" w14:textId="1E62A55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47FE21" w14:textId="496ED752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F872B5" w14:textId="3C474C44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68636B" w14:textId="3C4D6C30" w:rsidR="00BF4307" w:rsidRPr="004F6709" w:rsidRDefault="00AF0D0B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F6709"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654AD309" w14:textId="436DC3E4" w:rsidTr="004F6709">
        <w:tc>
          <w:tcPr>
            <w:tcW w:w="2269" w:type="dxa"/>
            <w:vMerge/>
            <w:shd w:val="clear" w:color="auto" w:fill="auto"/>
          </w:tcPr>
          <w:p w14:paraId="7255993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58E4E67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606A68AD" w14:textId="5CC126D4" w:rsidR="00BF4307" w:rsidRPr="004F6709" w:rsidRDefault="00BF4307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 w:rsidRPr="004F6709">
              <w:rPr>
                <w:color w:val="262626"/>
                <w:sz w:val="20"/>
                <w:szCs w:val="20"/>
                <w:lang w:val="tr-TR"/>
              </w:rPr>
              <w:t>3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EA1F1" w14:textId="0D665025" w:rsidR="00BF4307" w:rsidRPr="0062670F" w:rsidRDefault="00AF0D0B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Toplumsal cinsiyet ve uluslararası ilişkiler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D78660" w14:textId="082FDE6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C513A8" w14:textId="2F7341A6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8D9A8F" w14:textId="73AA544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7B308C" w14:textId="6870BD0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ECD98F" w14:textId="48109214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00D49F" w14:textId="26EF1034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4BF6FBF" w14:textId="0E436611" w:rsidTr="004F6709">
        <w:tc>
          <w:tcPr>
            <w:tcW w:w="2269" w:type="dxa"/>
            <w:vMerge/>
            <w:shd w:val="clear" w:color="auto" w:fill="auto"/>
          </w:tcPr>
          <w:p w14:paraId="028EE90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3F8E3C1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4EA4C91A" w14:textId="78FB7FE2" w:rsidR="00BF4307" w:rsidRPr="004F6709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F6709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3CD81" w14:textId="2C4E5E9D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evlet inşaası, millet ve milliyetçilik kavramları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AF8649" w14:textId="0AB55EE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95654E" w14:textId="6B05DFD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CC34BE" w14:textId="5B6814FD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692C0" w14:textId="42FA137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C5C6C" w14:textId="0EC88E4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AF5572" w14:textId="1892CB52" w:rsidR="00BF4307" w:rsidRPr="0062670F" w:rsidRDefault="00D14BA8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3010A15C" w14:textId="6835064E" w:rsidTr="004F6709">
        <w:tc>
          <w:tcPr>
            <w:tcW w:w="2269" w:type="dxa"/>
            <w:vMerge/>
            <w:shd w:val="clear" w:color="auto" w:fill="auto"/>
          </w:tcPr>
          <w:p w14:paraId="3F2EA1F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7B0867A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0C7E6E15" w14:textId="6365FE61" w:rsidR="00BF4307" w:rsidRPr="004F6709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F6709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1D672" w14:textId="60DA7D7B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avaş, şiddet, militarizm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9CC3CF" w14:textId="60DE41F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D8739B" w14:textId="4996200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679456" w14:textId="1F56E72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3D46C" w14:textId="63EEE21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D69A42" w14:textId="5E64702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3FDE63" w14:textId="67579B56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4A2FC497" w14:textId="51514521" w:rsidTr="004F6709">
        <w:tc>
          <w:tcPr>
            <w:tcW w:w="2269" w:type="dxa"/>
            <w:vMerge/>
            <w:shd w:val="clear" w:color="auto" w:fill="auto"/>
          </w:tcPr>
          <w:p w14:paraId="090B130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08E4B2E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48B021D5" w14:textId="5ADCC40D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EC105" w14:textId="37545AC8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ış, güvenlik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0FB215" w14:textId="15FEB798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FCEE76" w14:textId="67D5F58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213C97" w14:textId="1639BF9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3086B" w14:textId="40780BDA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097420" w14:textId="586B77AC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D5DABB" w14:textId="51132AA3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376B8088" w14:textId="2ECC3061" w:rsidTr="004F6709">
        <w:tc>
          <w:tcPr>
            <w:tcW w:w="2269" w:type="dxa"/>
            <w:vMerge/>
            <w:shd w:val="clear" w:color="auto" w:fill="auto"/>
          </w:tcPr>
          <w:p w14:paraId="2595C37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7D77F08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802" w:type="dxa"/>
            <w:gridSpan w:val="2"/>
            <w:shd w:val="clear" w:color="auto" w:fill="auto"/>
          </w:tcPr>
          <w:p w14:paraId="7D52B458" w14:textId="625A0761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D7D64" w14:textId="606865AB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Politik ekonomi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20550D" w14:textId="3F0E9CF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471F6C" w14:textId="2EA92652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7AAD13" w14:textId="2A2FE92A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A41F8D" w14:textId="0B10ADC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CC9D92" w14:textId="19E763A4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68CB6F" w14:textId="4BECA8C3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0A74DE7C" w14:textId="467D7D73" w:rsidTr="004F6709">
        <w:tc>
          <w:tcPr>
            <w:tcW w:w="2269" w:type="dxa"/>
            <w:vMerge/>
            <w:shd w:val="clear" w:color="auto" w:fill="auto"/>
          </w:tcPr>
          <w:p w14:paraId="322EACB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43A48AA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8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A67D58D" w14:textId="7FEB09BA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8547F" w14:textId="2DE10775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Göç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4E508C" w14:textId="05286B0E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8064596" w14:textId="7A9F9DFF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63ADA4" w14:textId="587D3C64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873E5F2" w14:textId="5782B2CD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7F0219A" w14:textId="4C124095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7428A9B" w14:textId="40DADA67" w:rsidR="00E50B51" w:rsidRPr="0062670F" w:rsidRDefault="00D14BA8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C852D26" w14:textId="029BC826" w:rsidTr="004F6709">
        <w:tc>
          <w:tcPr>
            <w:tcW w:w="2269" w:type="dxa"/>
            <w:shd w:val="clear" w:color="auto" w:fill="auto"/>
          </w:tcPr>
          <w:p w14:paraId="28D3A7C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5AD873E7" w14:textId="09C25B75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8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CE3535D" w14:textId="71C84276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0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01E695" w14:textId="5DFD1D5F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Ulus-ötesi aktivizm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BF7CD20" w14:textId="240A8B75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ED27943" w14:textId="4394C4DF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B8BD4DB" w14:textId="3D516FC9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5E123E0" w14:textId="783A4483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6E2F6D1" w14:textId="6E635544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D5A0B55" w14:textId="17FFD074" w:rsidR="00E50B51" w:rsidRPr="0062670F" w:rsidRDefault="00AF0D0B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4227BE75" w14:textId="41195720" w:rsidTr="004F6709">
        <w:tc>
          <w:tcPr>
            <w:tcW w:w="2269" w:type="dxa"/>
            <w:shd w:val="clear" w:color="auto" w:fill="auto"/>
          </w:tcPr>
          <w:p w14:paraId="2050EA6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5B3DCE3B" w14:textId="003B5FE4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8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D1D9296" w14:textId="3634A178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8D6693" w14:textId="3A909500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n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5A4E667" w14:textId="3C622F17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7A7E85" w14:textId="1DB56C9C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D89649" w14:textId="54145BB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18930E2" w14:textId="2C0E3F9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9FBBACA" w14:textId="39A93BDF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43036F4" w14:textId="6443CC41" w:rsidR="00E50B51" w:rsidRPr="0062670F" w:rsidRDefault="00AF0D0B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A3D1D21" w14:textId="40AC4D41" w:rsidTr="004F6709">
        <w:tc>
          <w:tcPr>
            <w:tcW w:w="2269" w:type="dxa"/>
            <w:shd w:val="clear" w:color="auto" w:fill="auto"/>
          </w:tcPr>
          <w:p w14:paraId="537FA5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62F6EF1E" w14:textId="4593653D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8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6403D0C" w14:textId="05BE0A78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72C575" w14:textId="5AA1E12D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unumlar ; medya ve toplumsal cinsiyet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0DFA03" w14:textId="4C5E4FC7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CCD2163" w14:textId="592753BE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4916D6E" w14:textId="54C480AE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FA54CFD" w14:textId="1189793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B824BA" w14:textId="61FB087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D1C80B8" w14:textId="0F485078" w:rsidR="00E50B51" w:rsidRPr="0062670F" w:rsidRDefault="00AF0D0B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23353C14" w14:textId="59DDBDC8" w:rsidTr="004F6709">
        <w:tc>
          <w:tcPr>
            <w:tcW w:w="2269" w:type="dxa"/>
            <w:shd w:val="clear" w:color="auto" w:fill="auto"/>
          </w:tcPr>
          <w:p w14:paraId="05F42BB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033CF148" w14:textId="09027828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8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40111AD" w14:textId="1B0A760C" w:rsidR="00E50B51" w:rsidRPr="0062670F" w:rsidRDefault="004253A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0FEE5E" w14:textId="7913C36E" w:rsidR="00E50B51" w:rsidRPr="0062670F" w:rsidRDefault="00AF0D0B" w:rsidP="0081446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Sunumlar 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3878CC" w14:textId="4E4EDB3D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281B4C0" w14:textId="423D8CA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1DFD7EE" w14:textId="4E48AB5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BDC87E" w14:textId="54E1306B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7EEC1F" w14:textId="5E0B6B96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C696EC" w14:textId="772B36DA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4253A1" w:rsidRPr="0062670F" w14:paraId="75A1A4B4" w14:textId="77777777" w:rsidTr="004F6709">
        <w:tc>
          <w:tcPr>
            <w:tcW w:w="2269" w:type="dxa"/>
            <w:shd w:val="clear" w:color="auto" w:fill="auto"/>
          </w:tcPr>
          <w:p w14:paraId="60223604" w14:textId="77777777" w:rsidR="004253A1" w:rsidRPr="0062670F" w:rsidRDefault="004253A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1B7F20CE" w14:textId="3E1ED862" w:rsidR="004253A1" w:rsidRDefault="004253A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8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771A4125" w14:textId="3BBFD945" w:rsidR="004253A1" w:rsidRDefault="004253A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21F21" w14:textId="3F6DE72A" w:rsidR="004253A1" w:rsidRPr="00395B5A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Sunumlar </w:t>
            </w:r>
          </w:p>
        </w:tc>
        <w:tc>
          <w:tcPr>
            <w:tcW w:w="677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4B1040A" w14:textId="0E039C71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5F4BF4F" w14:textId="3B95624F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07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95C2511" w14:textId="6CE94092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07088A" w14:textId="4B5F1301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BDF90A4" w14:textId="61DF94B5" w:rsidR="004253A1" w:rsidRDefault="00D14BA8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BCBCBE" w14:textId="5958DB1D" w:rsidR="004253A1" w:rsidRDefault="00D14BA8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BA21FC7" w14:textId="0465ABB2" w:rsidTr="004F6709">
        <w:trPr>
          <w:trHeight w:val="411"/>
        </w:trPr>
        <w:tc>
          <w:tcPr>
            <w:tcW w:w="2269" w:type="dxa"/>
            <w:vMerge w:val="restart"/>
            <w:shd w:val="clear" w:color="auto" w:fill="auto"/>
          </w:tcPr>
          <w:p w14:paraId="4087E36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382CEF7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2590" w:type="dxa"/>
            <w:gridSpan w:val="3"/>
            <w:shd w:val="clear" w:color="auto" w:fill="auto"/>
          </w:tcPr>
          <w:p w14:paraId="2EEC8A45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43813635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F09717C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286" w:type="dxa"/>
            <w:gridSpan w:val="7"/>
            <w:shd w:val="clear" w:color="auto" w:fill="auto"/>
          </w:tcPr>
          <w:p w14:paraId="385380E8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522" w:type="dxa"/>
            <w:gridSpan w:val="5"/>
            <w:shd w:val="clear" w:color="auto" w:fill="auto"/>
          </w:tcPr>
          <w:p w14:paraId="76851C78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  <w:tc>
          <w:tcPr>
            <w:tcW w:w="1350" w:type="dxa"/>
            <w:gridSpan w:val="4"/>
          </w:tcPr>
          <w:p w14:paraId="4B78810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335E6147" w14:textId="68FA3684" w:rsidTr="004F6709">
        <w:trPr>
          <w:trHeight w:val="240"/>
        </w:trPr>
        <w:tc>
          <w:tcPr>
            <w:tcW w:w="2269" w:type="dxa"/>
            <w:vMerge/>
            <w:shd w:val="clear" w:color="auto" w:fill="auto"/>
          </w:tcPr>
          <w:p w14:paraId="45A9FC9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254D25D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BB0BCC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791772F4" w14:textId="686E0331" w:rsidR="00E50B51" w:rsidRPr="00BB4A9F" w:rsidRDefault="003977D4" w:rsidP="00E50B5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Vize %30</w:t>
            </w:r>
          </w:p>
          <w:p w14:paraId="664645A7" w14:textId="62147F42" w:rsidR="00E50B51" w:rsidRPr="0062670F" w:rsidRDefault="003977D4" w:rsidP="00E50B51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Final %3</w:t>
            </w:r>
            <w:r w:rsidR="00E50B51" w:rsidRPr="00BB4A9F">
              <w:rPr>
                <w:color w:val="262626"/>
                <w:sz w:val="20"/>
                <w:szCs w:val="20"/>
              </w:rPr>
              <w:t>5</w:t>
            </w:r>
          </w:p>
        </w:tc>
        <w:tc>
          <w:tcPr>
            <w:tcW w:w="1286" w:type="dxa"/>
            <w:gridSpan w:val="7"/>
            <w:shd w:val="clear" w:color="auto" w:fill="auto"/>
          </w:tcPr>
          <w:p w14:paraId="30EAF614" w14:textId="523AAEDD" w:rsidR="00E50B51" w:rsidRPr="0062670F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40EF3203" w14:textId="444FAE30" w:rsidR="00E50B51" w:rsidRPr="0062670F" w:rsidRDefault="00E50B51" w:rsidP="00E50B51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 w:rsidRPr="002C540B">
              <w:rPr>
                <w:color w:val="262626"/>
                <w:sz w:val="20"/>
                <w:szCs w:val="20"/>
                <w:lang w:val="tr-TR"/>
              </w:rPr>
              <w:t>Öğrenci ancak geçerli bir sağlık raporu durumunda telafi sınavına alınır.</w:t>
            </w:r>
          </w:p>
        </w:tc>
        <w:tc>
          <w:tcPr>
            <w:tcW w:w="1350" w:type="dxa"/>
            <w:gridSpan w:val="4"/>
          </w:tcPr>
          <w:p w14:paraId="620A4B67" w14:textId="77777777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0FB12A28" w14:textId="3FFBAC5F" w:rsidTr="004F6709">
        <w:trPr>
          <w:trHeight w:val="234"/>
        </w:trPr>
        <w:tc>
          <w:tcPr>
            <w:tcW w:w="2269" w:type="dxa"/>
            <w:vMerge/>
            <w:shd w:val="clear" w:color="auto" w:fill="auto"/>
          </w:tcPr>
          <w:p w14:paraId="46C69F8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4CE219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8F2F3A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3B7A075D" w14:textId="22C0563C" w:rsidR="00E50B51" w:rsidRPr="0062670F" w:rsidRDefault="00E50B51" w:rsidP="00E50B51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286" w:type="dxa"/>
            <w:gridSpan w:val="7"/>
            <w:shd w:val="clear" w:color="auto" w:fill="auto"/>
          </w:tcPr>
          <w:p w14:paraId="53794F61" w14:textId="74D3B569" w:rsidR="00E50B51" w:rsidRPr="00885220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6FE718D9" w14:textId="66161934" w:rsidR="00E50B51" w:rsidRPr="0062670F" w:rsidRDefault="00E50B51" w:rsidP="00E50B51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5109F50" w14:textId="77777777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2767DAD" w14:textId="59BCA1FE" w:rsidTr="004F6709">
        <w:trPr>
          <w:trHeight w:val="234"/>
        </w:trPr>
        <w:tc>
          <w:tcPr>
            <w:tcW w:w="2269" w:type="dxa"/>
            <w:vMerge/>
            <w:shd w:val="clear" w:color="auto" w:fill="auto"/>
          </w:tcPr>
          <w:p w14:paraId="1AAAF49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2B76C1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05E4EB9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3A2E1143" w14:textId="0863D749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286" w:type="dxa"/>
            <w:gridSpan w:val="7"/>
            <w:shd w:val="clear" w:color="auto" w:fill="auto"/>
          </w:tcPr>
          <w:p w14:paraId="14590D49" w14:textId="3DEB568B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375F6A1C" w14:textId="469ADBB4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49F76A0" w14:textId="77777777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B4456C9" w14:textId="64969A6F" w:rsidTr="004F6709">
        <w:trPr>
          <w:trHeight w:val="234"/>
        </w:trPr>
        <w:tc>
          <w:tcPr>
            <w:tcW w:w="2269" w:type="dxa"/>
            <w:vMerge/>
            <w:shd w:val="clear" w:color="auto" w:fill="auto"/>
          </w:tcPr>
          <w:p w14:paraId="76C036F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4709181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42ED0D8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1B2CED94" w14:textId="2B1F2218" w:rsidR="00E50B51" w:rsidRPr="0062670F" w:rsidRDefault="003977D4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%25</w:t>
            </w:r>
          </w:p>
        </w:tc>
        <w:tc>
          <w:tcPr>
            <w:tcW w:w="1286" w:type="dxa"/>
            <w:gridSpan w:val="7"/>
            <w:shd w:val="clear" w:color="auto" w:fill="auto"/>
          </w:tcPr>
          <w:p w14:paraId="25A3121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7BF90511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0AF8B04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168E1449" w14:textId="6974C123" w:rsidTr="004F6709">
        <w:trPr>
          <w:trHeight w:val="234"/>
        </w:trPr>
        <w:tc>
          <w:tcPr>
            <w:tcW w:w="2269" w:type="dxa"/>
            <w:vMerge/>
            <w:shd w:val="clear" w:color="auto" w:fill="auto"/>
          </w:tcPr>
          <w:p w14:paraId="27C22F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5F9FF48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674AE8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1558D9A0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286" w:type="dxa"/>
            <w:gridSpan w:val="7"/>
            <w:shd w:val="clear" w:color="auto" w:fill="auto"/>
          </w:tcPr>
          <w:p w14:paraId="0CA17B6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2A082C0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F224DC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2CD07CA4" w14:textId="220DDBF4" w:rsidTr="004F6709">
        <w:trPr>
          <w:trHeight w:val="234"/>
        </w:trPr>
        <w:tc>
          <w:tcPr>
            <w:tcW w:w="2269" w:type="dxa"/>
            <w:vMerge/>
            <w:shd w:val="clear" w:color="auto" w:fill="auto"/>
          </w:tcPr>
          <w:p w14:paraId="63AD052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7FAB20F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631DDE8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BEFDA9C" w14:textId="77777777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286" w:type="dxa"/>
            <w:gridSpan w:val="7"/>
            <w:shd w:val="clear" w:color="auto" w:fill="auto"/>
          </w:tcPr>
          <w:p w14:paraId="0BA2512A" w14:textId="77777777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6D107E77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8BBD644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2C540B" w14:paraId="63598F1D" w14:textId="2917B224" w:rsidTr="004F6709">
        <w:trPr>
          <w:trHeight w:val="234"/>
        </w:trPr>
        <w:tc>
          <w:tcPr>
            <w:tcW w:w="2269" w:type="dxa"/>
            <w:vMerge/>
            <w:shd w:val="clear" w:color="auto" w:fill="auto"/>
          </w:tcPr>
          <w:p w14:paraId="554A582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202488F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34A7396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E5318AA" w14:textId="5A05C5B7" w:rsidR="00E50B51" w:rsidRPr="0062670F" w:rsidRDefault="00E50B51" w:rsidP="00E50B51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%10</w:t>
            </w:r>
          </w:p>
        </w:tc>
        <w:tc>
          <w:tcPr>
            <w:tcW w:w="1286" w:type="dxa"/>
            <w:gridSpan w:val="7"/>
            <w:shd w:val="clear" w:color="auto" w:fill="auto"/>
          </w:tcPr>
          <w:p w14:paraId="24E5F439" w14:textId="28A45F1F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24D6E69B" w14:textId="2A7ED599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Derslere katılım, ders sırasındaki tartışmalardaki tutum; ders materyallerini okuma-anlama yönünde sergilediği performans</w:t>
            </w:r>
          </w:p>
        </w:tc>
        <w:tc>
          <w:tcPr>
            <w:tcW w:w="1350" w:type="dxa"/>
            <w:gridSpan w:val="4"/>
          </w:tcPr>
          <w:p w14:paraId="0D19D4D7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3BF44D35" w14:textId="3306F3B4" w:rsidTr="004F6709">
        <w:trPr>
          <w:trHeight w:val="234"/>
        </w:trPr>
        <w:tc>
          <w:tcPr>
            <w:tcW w:w="2269" w:type="dxa"/>
            <w:vMerge/>
            <w:shd w:val="clear" w:color="auto" w:fill="auto"/>
          </w:tcPr>
          <w:p w14:paraId="7DD43E5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5267DA7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753582E9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20EC29DF" w14:textId="77777777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286" w:type="dxa"/>
            <w:gridSpan w:val="7"/>
            <w:shd w:val="clear" w:color="auto" w:fill="auto"/>
          </w:tcPr>
          <w:p w14:paraId="1F0F01FE" w14:textId="77777777" w:rsidR="00E50B51" w:rsidRPr="0062670F" w:rsidRDefault="00E50B51" w:rsidP="00E50B5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1DCC26AC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2CC011B0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0E784748" w14:textId="5F7369D9" w:rsidTr="004F6709">
        <w:trPr>
          <w:trHeight w:val="407"/>
        </w:trPr>
        <w:tc>
          <w:tcPr>
            <w:tcW w:w="2269" w:type="dxa"/>
            <w:vMerge/>
            <w:shd w:val="clear" w:color="auto" w:fill="auto"/>
          </w:tcPr>
          <w:p w14:paraId="2642B0F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0" w:type="dxa"/>
            <w:gridSpan w:val="3"/>
            <w:shd w:val="clear" w:color="auto" w:fill="auto"/>
          </w:tcPr>
          <w:p w14:paraId="678C9F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8CAC19A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3571EC5D" w14:textId="03A177EA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286" w:type="dxa"/>
            <w:gridSpan w:val="7"/>
            <w:shd w:val="clear" w:color="auto" w:fill="auto"/>
          </w:tcPr>
          <w:p w14:paraId="6E85873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522" w:type="dxa"/>
            <w:gridSpan w:val="5"/>
            <w:shd w:val="clear" w:color="auto" w:fill="auto"/>
          </w:tcPr>
          <w:p w14:paraId="13A07A16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69B08CA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7EE3AF7B" w14:textId="35111FA3" w:rsidTr="004F6709">
        <w:trPr>
          <w:trHeight w:val="407"/>
        </w:trPr>
        <w:tc>
          <w:tcPr>
            <w:tcW w:w="2269" w:type="dxa"/>
            <w:vMerge/>
            <w:shd w:val="clear" w:color="auto" w:fill="auto"/>
          </w:tcPr>
          <w:p w14:paraId="37534BD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328" w:type="dxa"/>
            <w:gridSpan w:val="7"/>
            <w:shd w:val="clear" w:color="auto" w:fill="auto"/>
          </w:tcPr>
          <w:p w14:paraId="1191DAF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3573" w:type="dxa"/>
            <w:gridSpan w:val="14"/>
            <w:shd w:val="clear" w:color="auto" w:fill="auto"/>
          </w:tcPr>
          <w:p w14:paraId="2389F75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  <w:tc>
          <w:tcPr>
            <w:tcW w:w="1350" w:type="dxa"/>
            <w:gridSpan w:val="4"/>
          </w:tcPr>
          <w:p w14:paraId="6CF78DC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3EA4C686" w14:textId="7007C64A" w:rsidTr="004F6709">
        <w:trPr>
          <w:trHeight w:val="407"/>
        </w:trPr>
        <w:tc>
          <w:tcPr>
            <w:tcW w:w="2269" w:type="dxa"/>
            <w:shd w:val="clear" w:color="auto" w:fill="auto"/>
          </w:tcPr>
          <w:p w14:paraId="7FCFF5D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901" w:type="dxa"/>
            <w:gridSpan w:val="21"/>
            <w:shd w:val="clear" w:color="auto" w:fill="auto"/>
          </w:tcPr>
          <w:p w14:paraId="6816681B" w14:textId="51C68B60" w:rsidR="00E50B51" w:rsidRPr="00E50B51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b/>
                <w:color w:val="1F497D"/>
                <w:sz w:val="20"/>
                <w:szCs w:val="20"/>
                <w:lang w:val="tr-TR"/>
              </w:rPr>
              <w:t>Öğrenci ara sınav ve fin</w:t>
            </w:r>
            <w:r w:rsidR="0070691B" w:rsidRPr="002C540B">
              <w:rPr>
                <w:b/>
                <w:color w:val="1F497D"/>
                <w:sz w:val="20"/>
                <w:szCs w:val="20"/>
                <w:lang w:val="tr-TR"/>
              </w:rPr>
              <w:t xml:space="preserve">al sınavının yanısıra quizler ve </w:t>
            </w:r>
            <w:r w:rsidRPr="002C540B">
              <w:rPr>
                <w:b/>
                <w:color w:val="1F497D"/>
                <w:sz w:val="20"/>
                <w:szCs w:val="20"/>
                <w:lang w:val="tr-TR"/>
              </w:rPr>
              <w:t>ders katılımı performansı ile değerlendirilecektir.</w:t>
            </w:r>
          </w:p>
        </w:tc>
        <w:tc>
          <w:tcPr>
            <w:tcW w:w="1350" w:type="dxa"/>
            <w:gridSpan w:val="4"/>
          </w:tcPr>
          <w:p w14:paraId="754EF665" w14:textId="77777777" w:rsidR="00E50B51" w:rsidRPr="001753EF" w:rsidRDefault="00E50B51" w:rsidP="00E50B51">
            <w:pPr>
              <w:pStyle w:val="ListParagraph"/>
              <w:numPr>
                <w:ilvl w:val="0"/>
                <w:numId w:val="18"/>
              </w:num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4F6709" w:rsidRPr="0062670F" w14:paraId="65D85329" w14:textId="714F8816" w:rsidTr="004F6709">
        <w:trPr>
          <w:trHeight w:val="407"/>
        </w:trPr>
        <w:tc>
          <w:tcPr>
            <w:tcW w:w="2269" w:type="dxa"/>
            <w:shd w:val="clear" w:color="auto" w:fill="auto"/>
          </w:tcPr>
          <w:p w14:paraId="5260E00A" w14:textId="77777777" w:rsidR="004F6709" w:rsidRPr="0062670F" w:rsidRDefault="004F6709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9251" w:type="dxa"/>
            <w:gridSpan w:val="25"/>
            <w:shd w:val="clear" w:color="auto" w:fill="auto"/>
          </w:tcPr>
          <w:p w14:paraId="00DFD53D" w14:textId="77777777" w:rsidR="004F6709" w:rsidRDefault="004F6709" w:rsidP="00E50B51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  <w:p w14:paraId="118A66D8" w14:textId="77777777" w:rsidR="00057B07" w:rsidRPr="00057B07" w:rsidRDefault="00057B07" w:rsidP="00057B0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57B07">
              <w:rPr>
                <w:sz w:val="20"/>
                <w:szCs w:val="20"/>
                <w:lang w:val="tr-TR"/>
              </w:rPr>
              <w:t>Harf notunun dayandığı yöntem müfredatta olup, dersin ilk haftasında açıklanmaktadır ve bölümün web sayfasında önceden yüklenen notlama kriterlerine uygundur.</w:t>
            </w:r>
          </w:p>
          <w:p w14:paraId="05983288" w14:textId="77777777" w:rsidR="00057B07" w:rsidRPr="00057B07" w:rsidRDefault="00057B07" w:rsidP="00057B0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AD73884" w14:textId="77777777" w:rsidR="00057B07" w:rsidRPr="00057B07" w:rsidRDefault="00057B07" w:rsidP="00057B07">
            <w:pPr>
              <w:spacing w:before="20" w:after="20"/>
              <w:rPr>
                <w:sz w:val="20"/>
                <w:szCs w:val="20"/>
              </w:rPr>
            </w:pPr>
            <w:r w:rsidRPr="00057B07">
              <w:rPr>
                <w:sz w:val="20"/>
                <w:szCs w:val="20"/>
              </w:rPr>
              <w:t xml:space="preserve"> Harf notu puanlama sistemi aşağıdaki tabloda gösterilmiştir:</w:t>
            </w:r>
          </w:p>
          <w:tbl>
            <w:tblPr>
              <w:tblW w:w="6366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2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057B07" w:rsidRPr="00057B07" w14:paraId="0DE6FF5A" w14:textId="77777777" w:rsidTr="001331F4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9FE0C3" w14:textId="77777777" w:rsidR="00057B07" w:rsidRPr="00057B07" w:rsidRDefault="00057B07" w:rsidP="00057B07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b/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97E9D9D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97164C7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94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E3410D8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E76ED55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37BBEEE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74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D587D6A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6D013E4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797D722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54-5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725343A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49-4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9517F17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44-4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6859662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39-0</w:t>
                  </w:r>
                </w:p>
              </w:tc>
            </w:tr>
            <w:tr w:rsidR="00057B07" w:rsidRPr="00057B07" w14:paraId="277611EF" w14:textId="77777777" w:rsidTr="001331F4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1DED9B0" w14:textId="77777777" w:rsidR="00057B07" w:rsidRPr="00057B07" w:rsidRDefault="00057B07" w:rsidP="00057B07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b/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522569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371D2FC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0B7DCF8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8A5049E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DAED1CD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6B38C59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11C1B3B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E4D8BAA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FF3BB71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46AD137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20E90BCA" w14:textId="77777777" w:rsidR="00057B07" w:rsidRPr="00057B07" w:rsidRDefault="00057B07" w:rsidP="00057B07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57B07">
                    <w:rPr>
                      <w:rFonts w:ascii="Times" w:hAnsi="Times" w:cs="Arial"/>
                      <w:sz w:val="20"/>
                      <w:szCs w:val="20"/>
                    </w:rPr>
                    <w:t>F</w:t>
                  </w:r>
                </w:p>
              </w:tc>
            </w:tr>
          </w:tbl>
          <w:p w14:paraId="13249687" w14:textId="77777777" w:rsidR="004F6709" w:rsidRPr="0062670F" w:rsidRDefault="004F6709" w:rsidP="00057B07">
            <w:pPr>
              <w:spacing w:before="20" w:after="20"/>
              <w:jc w:val="both"/>
              <w:rPr>
                <w:sz w:val="20"/>
                <w:szCs w:val="20"/>
                <w:lang w:val="tr-TR"/>
              </w:rPr>
            </w:pPr>
            <w:bookmarkStart w:id="0" w:name="_GoBack"/>
            <w:bookmarkEnd w:id="0"/>
          </w:p>
        </w:tc>
      </w:tr>
      <w:tr w:rsidR="00E50B51" w:rsidRPr="0062670F" w14:paraId="3550DC91" w14:textId="7DAF671F" w:rsidTr="004F6709">
        <w:trPr>
          <w:trHeight w:val="135"/>
        </w:trPr>
        <w:tc>
          <w:tcPr>
            <w:tcW w:w="2269" w:type="dxa"/>
            <w:vMerge w:val="restart"/>
            <w:shd w:val="clear" w:color="auto" w:fill="auto"/>
          </w:tcPr>
          <w:p w14:paraId="36FB2BB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2925" w:type="dxa"/>
            <w:gridSpan w:val="4"/>
            <w:shd w:val="clear" w:color="auto" w:fill="auto"/>
          </w:tcPr>
          <w:p w14:paraId="5CC9649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2610B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105CE87F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57500EB3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  <w:tc>
          <w:tcPr>
            <w:tcW w:w="810" w:type="dxa"/>
            <w:gridSpan w:val="3"/>
          </w:tcPr>
          <w:p w14:paraId="4D14054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6937EF7C" w14:textId="141C2A53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7A2A83F5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01" w:type="dxa"/>
            <w:gridSpan w:val="21"/>
            <w:shd w:val="clear" w:color="auto" w:fill="F2F2F2"/>
          </w:tcPr>
          <w:p w14:paraId="4C1553AD" w14:textId="77777777" w:rsidR="00E50B51" w:rsidRPr="0062670F" w:rsidRDefault="00E50B51" w:rsidP="00E50B5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  <w:tc>
          <w:tcPr>
            <w:tcW w:w="1350" w:type="dxa"/>
            <w:gridSpan w:val="4"/>
            <w:shd w:val="clear" w:color="auto" w:fill="F2F2F2"/>
          </w:tcPr>
          <w:p w14:paraId="1790735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29CA4224" w14:textId="1BA5AB7F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1EB478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5A230970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0D2DE4E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34B35C3E" w14:textId="6E3F5A12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Konu anlatımı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5FE686B2" w14:textId="061DEFDC" w:rsidR="00E50B51" w:rsidRPr="00307C38" w:rsidRDefault="00307C38" w:rsidP="00E50B51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  <w:tc>
          <w:tcPr>
            <w:tcW w:w="810" w:type="dxa"/>
            <w:gridSpan w:val="3"/>
          </w:tcPr>
          <w:p w14:paraId="3DB0E747" w14:textId="77777777" w:rsidR="00E50B51" w:rsidRPr="0019086F" w:rsidRDefault="00E50B51" w:rsidP="00E50B51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745F3B11" w14:textId="46A554DA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4F5832F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05A94B43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4AB90F06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964" w:type="dxa"/>
            <w:gridSpan w:val="4"/>
            <w:shd w:val="clear" w:color="auto" w:fill="auto"/>
          </w:tcPr>
          <w:p w14:paraId="3882302C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757EDD66" w14:textId="646BC224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1F0094F5" w14:textId="1503CD9A" w:rsidR="00E50B51" w:rsidRPr="00307C38" w:rsidRDefault="00E50B51" w:rsidP="004253A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4FB502AA" w14:textId="77777777" w:rsidR="00E50B51" w:rsidRPr="0019086F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38361EBA" w14:textId="6E341AEE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0469E0A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6CDB583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D49DCF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38B6E80A" w14:textId="120DDE8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5BF0994E" w14:textId="391E93FF" w:rsidR="00E50B51" w:rsidRPr="00307C38" w:rsidRDefault="00E50B51" w:rsidP="004253A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5FFA213B" w14:textId="77777777" w:rsidR="00E50B51" w:rsidRPr="0019086F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2AE4D65E" w14:textId="19D9CF8B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0F4593C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7B43C4DC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71E41E4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5769D15F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11920C0C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53FBCBAE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740D94DE" w14:textId="7DC1B749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8009BD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3A67F3E1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103D7F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4B817879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40F78DF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0BA16D00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4EB56882" w14:textId="4ADF47AE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4814F09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665E0ED7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16C4D55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72DFA00D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080BFB5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72CDBE4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2C540B" w14:paraId="72041BF3" w14:textId="5A0931A9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077166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01" w:type="dxa"/>
            <w:gridSpan w:val="21"/>
            <w:shd w:val="clear" w:color="auto" w:fill="F2F2F2"/>
          </w:tcPr>
          <w:p w14:paraId="13A3125C" w14:textId="77777777" w:rsidR="00E50B51" w:rsidRPr="0062670F" w:rsidRDefault="00E50B51" w:rsidP="00E50B5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  <w:tc>
          <w:tcPr>
            <w:tcW w:w="1350" w:type="dxa"/>
            <w:gridSpan w:val="4"/>
            <w:shd w:val="clear" w:color="auto" w:fill="F2F2F2"/>
          </w:tcPr>
          <w:p w14:paraId="2DC2FD15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152ACFC7" w14:textId="2C73DC8E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2B132E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02FA00D1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BFDF6F1" w14:textId="3759ED3C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68F74B0D" w14:textId="4DF33D59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720717D9" w14:textId="07856636" w:rsidR="00E50B51" w:rsidRPr="008A5969" w:rsidRDefault="00E50B51" w:rsidP="00E50B5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73E109D3" w14:textId="77777777" w:rsidR="00E50B51" w:rsidRPr="008A5969" w:rsidRDefault="00E50B51" w:rsidP="00E50B5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4E33474F" w14:textId="1B42E67B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671C72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75F2166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63527B8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6E5AE674" w14:textId="3861605E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3047D140" w14:textId="4C45F84A" w:rsidR="00E50B51" w:rsidRPr="002D26C8" w:rsidRDefault="003977D4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8x5=40</w:t>
            </w:r>
          </w:p>
        </w:tc>
        <w:tc>
          <w:tcPr>
            <w:tcW w:w="810" w:type="dxa"/>
            <w:gridSpan w:val="3"/>
          </w:tcPr>
          <w:p w14:paraId="7090B5DA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898B98A" w14:textId="7A9D5CBC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043915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5B2BA92B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05CC6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3A7FA04D" w14:textId="3B09573F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4D3580BD" w14:textId="7E3D0E38" w:rsidR="00E50B51" w:rsidRPr="00307C38" w:rsidRDefault="00D14BA8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  <w:tc>
          <w:tcPr>
            <w:tcW w:w="810" w:type="dxa"/>
            <w:gridSpan w:val="3"/>
          </w:tcPr>
          <w:p w14:paraId="01FB91E9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57E92B2" w14:textId="2B1943A1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3612A5A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046A765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034B1D63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73B30566" w14:textId="6ADEF5F4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35E3213B" w14:textId="5FA0F3F6" w:rsidR="00E50B51" w:rsidRPr="00307C38" w:rsidRDefault="003977D4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2=28</w:t>
            </w:r>
          </w:p>
        </w:tc>
        <w:tc>
          <w:tcPr>
            <w:tcW w:w="810" w:type="dxa"/>
            <w:gridSpan w:val="3"/>
          </w:tcPr>
          <w:p w14:paraId="034442DF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757941C" w14:textId="6CC62526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43CEB4B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6BF6D81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77CC085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6969280E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02328651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088C0F3B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0BB45872" w14:textId="00310E8C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5D9E9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925" w:type="dxa"/>
            <w:gridSpan w:val="4"/>
            <w:shd w:val="clear" w:color="auto" w:fill="auto"/>
          </w:tcPr>
          <w:p w14:paraId="33D9800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A125D9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2829" w:type="dxa"/>
            <w:gridSpan w:val="12"/>
            <w:shd w:val="clear" w:color="auto" w:fill="auto"/>
          </w:tcPr>
          <w:p w14:paraId="6D9C84A0" w14:textId="48F75B63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Her hafta 2 saat ofis saati olarak düzenlenmiştir.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2898DF1E" w14:textId="1976418A" w:rsidR="00E50B51" w:rsidRPr="00307C38" w:rsidRDefault="00307C38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2= 28</w:t>
            </w:r>
          </w:p>
        </w:tc>
        <w:tc>
          <w:tcPr>
            <w:tcW w:w="810" w:type="dxa"/>
            <w:gridSpan w:val="3"/>
          </w:tcPr>
          <w:p w14:paraId="7507C89A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29F73AC4" w14:textId="46A7C18B" w:rsidTr="004F6709">
        <w:trPr>
          <w:trHeight w:val="126"/>
        </w:trPr>
        <w:tc>
          <w:tcPr>
            <w:tcW w:w="2269" w:type="dxa"/>
            <w:vMerge/>
            <w:shd w:val="clear" w:color="auto" w:fill="auto"/>
          </w:tcPr>
          <w:p w14:paraId="20B1B90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889" w:type="dxa"/>
            <w:gridSpan w:val="8"/>
            <w:shd w:val="clear" w:color="auto" w:fill="auto"/>
          </w:tcPr>
          <w:p w14:paraId="0DF4B259" w14:textId="77777777" w:rsidR="00E50B51" w:rsidRDefault="00E50B51" w:rsidP="00E50B5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5D13EA14" w14:textId="768CADCE" w:rsidR="00E50B51" w:rsidRPr="008A5969" w:rsidRDefault="00E50B51" w:rsidP="00E50B5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6007E55E" w14:textId="635AE75D" w:rsidR="00E50B51" w:rsidRPr="002D26C8" w:rsidRDefault="00E50B51" w:rsidP="00E50B51">
            <w:pPr>
              <w:pStyle w:val="ListParagraph"/>
              <w:spacing w:before="20" w:after="20"/>
              <w:ind w:left="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shd w:val="clear" w:color="auto" w:fill="auto"/>
          </w:tcPr>
          <w:p w14:paraId="2CB8D4A1" w14:textId="60604EB0" w:rsidR="00E50B51" w:rsidRPr="00A14D46" w:rsidRDefault="00D14BA8" w:rsidP="004253A1">
            <w:pPr>
              <w:pStyle w:val="ListParagraph"/>
              <w:spacing w:before="20" w:after="20"/>
              <w:ind w:left="0"/>
              <w:jc w:val="center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</w:rPr>
              <w:t>18</w:t>
            </w:r>
            <w:r w:rsidR="003977D4">
              <w:rPr>
                <w:b/>
                <w:color w:val="262626"/>
                <w:sz w:val="20"/>
                <w:szCs w:val="20"/>
              </w:rPr>
              <w:t>0</w:t>
            </w:r>
          </w:p>
        </w:tc>
      </w:tr>
      <w:tr w:rsidR="00E50B51" w:rsidRPr="0062670F" w14:paraId="789986E7" w14:textId="49C1E3E1" w:rsidTr="009F10EB">
        <w:trPr>
          <w:trHeight w:val="115"/>
        </w:trPr>
        <w:tc>
          <w:tcPr>
            <w:tcW w:w="10170" w:type="dxa"/>
            <w:gridSpan w:val="22"/>
            <w:shd w:val="clear" w:color="auto" w:fill="D9D9D9"/>
          </w:tcPr>
          <w:p w14:paraId="0C962F19" w14:textId="77777777" w:rsidR="00E50B51" w:rsidRPr="0062670F" w:rsidRDefault="00E50B51" w:rsidP="00E50B5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  <w:tc>
          <w:tcPr>
            <w:tcW w:w="1350" w:type="dxa"/>
            <w:gridSpan w:val="4"/>
            <w:shd w:val="clear" w:color="auto" w:fill="D9D9D9"/>
          </w:tcPr>
          <w:p w14:paraId="2E4FFBD7" w14:textId="77777777" w:rsidR="00E50B51" w:rsidRPr="0062670F" w:rsidRDefault="00E50B51" w:rsidP="00E50B51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33160616" w14:textId="4D7D3D6C" w:rsidTr="004F6709">
        <w:trPr>
          <w:trHeight w:val="115"/>
        </w:trPr>
        <w:tc>
          <w:tcPr>
            <w:tcW w:w="3408" w:type="dxa"/>
            <w:gridSpan w:val="2"/>
            <w:vMerge w:val="restart"/>
            <w:shd w:val="clear" w:color="auto" w:fill="auto"/>
          </w:tcPr>
          <w:p w14:paraId="34D94E4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750" w:type="dxa"/>
            <w:gridSpan w:val="7"/>
            <w:shd w:val="clear" w:color="auto" w:fill="auto"/>
          </w:tcPr>
          <w:p w14:paraId="0F9D6F30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25BF330B" w14:textId="4FF3E443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17DC2">
              <w:rPr>
                <w:sz w:val="20"/>
                <w:szCs w:val="20"/>
              </w:rPr>
              <w:t>Dr. Gözde Turan</w:t>
            </w:r>
          </w:p>
        </w:tc>
        <w:tc>
          <w:tcPr>
            <w:tcW w:w="1350" w:type="dxa"/>
            <w:gridSpan w:val="4"/>
          </w:tcPr>
          <w:p w14:paraId="58AA3BAA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458A7397" w14:textId="15BFC406" w:rsidTr="004F6709">
        <w:trPr>
          <w:trHeight w:val="115"/>
        </w:trPr>
        <w:tc>
          <w:tcPr>
            <w:tcW w:w="3408" w:type="dxa"/>
            <w:gridSpan w:val="2"/>
            <w:vMerge/>
            <w:shd w:val="clear" w:color="auto" w:fill="auto"/>
          </w:tcPr>
          <w:p w14:paraId="6EF452B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</w:tcPr>
          <w:p w14:paraId="2E15C5F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14596BD5" w14:textId="39474B94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gozde.turan@antalya.edu.tr</w:t>
            </w:r>
          </w:p>
        </w:tc>
        <w:tc>
          <w:tcPr>
            <w:tcW w:w="1350" w:type="dxa"/>
            <w:gridSpan w:val="4"/>
          </w:tcPr>
          <w:p w14:paraId="78CFD6CB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43D4E9F0" w14:textId="587027ED" w:rsidTr="004F6709">
        <w:trPr>
          <w:trHeight w:val="115"/>
        </w:trPr>
        <w:tc>
          <w:tcPr>
            <w:tcW w:w="3408" w:type="dxa"/>
            <w:gridSpan w:val="2"/>
            <w:vMerge/>
            <w:shd w:val="clear" w:color="auto" w:fill="auto"/>
          </w:tcPr>
          <w:p w14:paraId="6B813DF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</w:tcPr>
          <w:p w14:paraId="583261CD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1FDEDD1A" w14:textId="05F3B1A3" w:rsidR="00E50B51" w:rsidRPr="002D26C8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61B88470" w14:textId="77777777" w:rsidR="00E50B51" w:rsidRPr="002D26C8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40C0B8DA" w14:textId="7EBDB89E" w:rsidTr="004F6709">
        <w:trPr>
          <w:trHeight w:val="115"/>
        </w:trPr>
        <w:tc>
          <w:tcPr>
            <w:tcW w:w="3408" w:type="dxa"/>
            <w:gridSpan w:val="2"/>
            <w:vMerge/>
            <w:shd w:val="clear" w:color="auto" w:fill="auto"/>
          </w:tcPr>
          <w:p w14:paraId="5A1F7E9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</w:tcPr>
          <w:p w14:paraId="05476D7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203F8AE8" w14:textId="70F27841" w:rsidR="00E50B51" w:rsidRPr="002D26C8" w:rsidRDefault="00E50B51" w:rsidP="00E50B5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F606FDF" w14:textId="77777777" w:rsidR="00E50B51" w:rsidRPr="002D26C8" w:rsidRDefault="00E50B51" w:rsidP="00E50B5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036C0638" w14:textId="41B09C32" w:rsidTr="004F6709">
        <w:trPr>
          <w:trHeight w:val="115"/>
        </w:trPr>
        <w:tc>
          <w:tcPr>
            <w:tcW w:w="3408" w:type="dxa"/>
            <w:gridSpan w:val="2"/>
            <w:vMerge/>
            <w:shd w:val="clear" w:color="auto" w:fill="auto"/>
          </w:tcPr>
          <w:p w14:paraId="3C80637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</w:tcPr>
          <w:p w14:paraId="247528D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3DABD08A" w14:textId="7F2B3405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117DC2">
              <w:rPr>
                <w:i/>
                <w:sz w:val="20"/>
                <w:szCs w:val="20"/>
              </w:rPr>
              <w:t>Çarşamba 13.00-15.00</w:t>
            </w:r>
          </w:p>
        </w:tc>
        <w:tc>
          <w:tcPr>
            <w:tcW w:w="1350" w:type="dxa"/>
            <w:gridSpan w:val="4"/>
          </w:tcPr>
          <w:p w14:paraId="2F65105E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9F1AD9C" w14:textId="5331B6B2" w:rsidTr="004F6709">
        <w:trPr>
          <w:trHeight w:val="115"/>
        </w:trPr>
        <w:tc>
          <w:tcPr>
            <w:tcW w:w="3408" w:type="dxa"/>
            <w:gridSpan w:val="2"/>
            <w:shd w:val="clear" w:color="auto" w:fill="auto"/>
          </w:tcPr>
          <w:p w14:paraId="62373BC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750" w:type="dxa"/>
            <w:gridSpan w:val="7"/>
            <w:shd w:val="clear" w:color="auto" w:fill="auto"/>
          </w:tcPr>
          <w:p w14:paraId="7BFD2C4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3A98FB69" w14:textId="6CF42D87" w:rsidR="00D14BA8" w:rsidRPr="00D14BA8" w:rsidRDefault="003977D4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3977D4">
              <w:rPr>
                <w:color w:val="262626"/>
                <w:sz w:val="20"/>
                <w:szCs w:val="20"/>
                <w:u w:val="single"/>
                <w:lang w:val="en-AU"/>
              </w:rPr>
              <w:t>Shepherd</w:t>
            </w:r>
            <w:r w:rsidRPr="003977D4">
              <w:rPr>
                <w:color w:val="262626"/>
                <w:sz w:val="20"/>
                <w:szCs w:val="20"/>
                <w:lang w:val="en-AU"/>
              </w:rPr>
              <w:t xml:space="preserve">, Laura J. (ed.) (2010), </w:t>
            </w:r>
            <w:r w:rsidRPr="003977D4">
              <w:rPr>
                <w:i/>
                <w:color w:val="262626"/>
                <w:sz w:val="20"/>
                <w:szCs w:val="20"/>
                <w:lang w:val="en-AU"/>
              </w:rPr>
              <w:t>Gender Matters in Global Politics: A Feminist Introduction to International Relations</w:t>
            </w:r>
            <w:r w:rsidRPr="003977D4">
              <w:rPr>
                <w:color w:val="262626"/>
                <w:sz w:val="20"/>
                <w:szCs w:val="20"/>
                <w:lang w:val="en-AU"/>
              </w:rPr>
              <w:t>, 1</w:t>
            </w:r>
            <w:r w:rsidRPr="003977D4">
              <w:rPr>
                <w:color w:val="262626"/>
                <w:sz w:val="20"/>
                <w:szCs w:val="20"/>
                <w:vertAlign w:val="superscript"/>
                <w:lang w:val="en-AU"/>
              </w:rPr>
              <w:t>st</w:t>
            </w:r>
            <w:r w:rsidRPr="003977D4">
              <w:rPr>
                <w:color w:val="262626"/>
                <w:sz w:val="20"/>
                <w:szCs w:val="20"/>
                <w:lang w:val="en-AU"/>
              </w:rPr>
              <w:t xml:space="preserve"> ed. (Abingdon: Routledge).</w:t>
            </w:r>
          </w:p>
        </w:tc>
        <w:tc>
          <w:tcPr>
            <w:tcW w:w="1350" w:type="dxa"/>
            <w:gridSpan w:val="4"/>
          </w:tcPr>
          <w:p w14:paraId="353AAE9F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3E71094E" w14:textId="2749C914" w:rsidTr="004F6709">
        <w:trPr>
          <w:trHeight w:val="115"/>
        </w:trPr>
        <w:tc>
          <w:tcPr>
            <w:tcW w:w="3408" w:type="dxa"/>
            <w:gridSpan w:val="2"/>
            <w:shd w:val="clear" w:color="auto" w:fill="auto"/>
          </w:tcPr>
          <w:p w14:paraId="679DF19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</w:tcPr>
          <w:p w14:paraId="314934D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607D3542" w14:textId="768B113A" w:rsidR="00E50B51" w:rsidRPr="002D26C8" w:rsidRDefault="003977D4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İzlencecdeki okumalar</w:t>
            </w:r>
          </w:p>
        </w:tc>
        <w:tc>
          <w:tcPr>
            <w:tcW w:w="1350" w:type="dxa"/>
            <w:gridSpan w:val="4"/>
          </w:tcPr>
          <w:p w14:paraId="54B3CA66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3F048C" w14:paraId="0BB035FD" w14:textId="1068857F" w:rsidTr="004F6709">
        <w:trPr>
          <w:trHeight w:val="115"/>
        </w:trPr>
        <w:tc>
          <w:tcPr>
            <w:tcW w:w="3408" w:type="dxa"/>
            <w:gridSpan w:val="2"/>
            <w:vMerge w:val="restart"/>
            <w:shd w:val="clear" w:color="auto" w:fill="auto"/>
          </w:tcPr>
          <w:p w14:paraId="117ED77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750" w:type="dxa"/>
            <w:gridSpan w:val="7"/>
            <w:shd w:val="clear" w:color="auto" w:fill="auto"/>
            <w:vAlign w:val="center"/>
          </w:tcPr>
          <w:p w14:paraId="4A1DD4A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75745A11" w14:textId="6507C215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 xml:space="preserve">Akademik dürüstlükle ilgili hem ders ders programında hem de öğretim döneminin ilk dersinde öğrencilere açıklama yapılır.İntihal, kopya, derse </w:t>
            </w:r>
            <w:r w:rsidRPr="002C540B">
              <w:rPr>
                <w:sz w:val="20"/>
                <w:szCs w:val="20"/>
                <w:lang w:val="tr-TR"/>
              </w:rPr>
              <w:lastRenderedPageBreak/>
              <w:t>devamlılık kuralları açıklanır.</w:t>
            </w:r>
          </w:p>
        </w:tc>
        <w:tc>
          <w:tcPr>
            <w:tcW w:w="1350" w:type="dxa"/>
            <w:gridSpan w:val="4"/>
          </w:tcPr>
          <w:p w14:paraId="14D615D5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3F048C" w14:paraId="45DE70C4" w14:textId="741044CC" w:rsidTr="004F6709">
        <w:trPr>
          <w:trHeight w:val="115"/>
        </w:trPr>
        <w:tc>
          <w:tcPr>
            <w:tcW w:w="3408" w:type="dxa"/>
            <w:gridSpan w:val="2"/>
            <w:vMerge/>
            <w:shd w:val="clear" w:color="auto" w:fill="auto"/>
          </w:tcPr>
          <w:p w14:paraId="0213EF79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  <w:vAlign w:val="center"/>
          </w:tcPr>
          <w:p w14:paraId="51D6B026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34308EAE" w14:textId="75AD8083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Üniversite kuralları uyarınca engelli öğrencilere gerekli olan her türlü imkan ve kolaylık sağlanır.</w:t>
            </w:r>
          </w:p>
        </w:tc>
        <w:tc>
          <w:tcPr>
            <w:tcW w:w="1350" w:type="dxa"/>
            <w:gridSpan w:val="4"/>
          </w:tcPr>
          <w:p w14:paraId="2F2C3DB2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008A4CBF" w14:textId="4F47AB9B" w:rsidTr="004F6709">
        <w:trPr>
          <w:trHeight w:val="115"/>
        </w:trPr>
        <w:tc>
          <w:tcPr>
            <w:tcW w:w="3408" w:type="dxa"/>
            <w:gridSpan w:val="2"/>
            <w:vMerge/>
            <w:shd w:val="clear" w:color="auto" w:fill="auto"/>
          </w:tcPr>
          <w:p w14:paraId="0198FAF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</w:tcPr>
          <w:p w14:paraId="64E01DC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04E28162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B8F4043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7F60A499" w14:textId="11A113D9" w:rsidTr="004F6709">
        <w:trPr>
          <w:trHeight w:val="115"/>
        </w:trPr>
        <w:tc>
          <w:tcPr>
            <w:tcW w:w="3408" w:type="dxa"/>
            <w:gridSpan w:val="2"/>
            <w:vMerge/>
            <w:shd w:val="clear" w:color="auto" w:fill="auto"/>
          </w:tcPr>
          <w:p w14:paraId="54AEDB15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0" w:type="dxa"/>
            <w:gridSpan w:val="7"/>
            <w:shd w:val="clear" w:color="auto" w:fill="auto"/>
          </w:tcPr>
          <w:p w14:paraId="5317881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3012" w:type="dxa"/>
            <w:gridSpan w:val="13"/>
            <w:shd w:val="clear" w:color="auto" w:fill="auto"/>
          </w:tcPr>
          <w:p w14:paraId="48CD19B9" w14:textId="1C280D1D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Ders içeriği ve programıyla ilgili herhangi bir değişiklik olması durumunda öğrenciler email veya bir önceki ders sırasında bilgilendirilir.</w:t>
            </w:r>
          </w:p>
        </w:tc>
        <w:tc>
          <w:tcPr>
            <w:tcW w:w="1350" w:type="dxa"/>
            <w:gridSpan w:val="4"/>
          </w:tcPr>
          <w:p w14:paraId="6B832693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</w:tbl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footerReference w:type="default" r:id="rId10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F88A39" w14:textId="77777777" w:rsidR="00684887" w:rsidRDefault="00684887" w:rsidP="00DC2AE9">
      <w:r>
        <w:separator/>
      </w:r>
    </w:p>
  </w:endnote>
  <w:endnote w:type="continuationSeparator" w:id="0">
    <w:p w14:paraId="4AE18B33" w14:textId="77777777" w:rsidR="00684887" w:rsidRDefault="00684887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0149C3" w14:textId="05A28B15" w:rsidR="00C21AF1" w:rsidRDefault="00C21AF1">
    <w:pPr>
      <w:pStyle w:val="Footer"/>
    </w:pPr>
    <w:r w:rsidRPr="00510702">
      <w:rPr>
        <w:sz w:val="20"/>
        <w:szCs w:val="20"/>
      </w:rPr>
      <w:t>Form No: ÜY-FR-0444 Yayın Tarihi : 03.05.2018 Değ. No: 0 Değ. Tarihi: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0A4F10" w14:textId="77777777" w:rsidR="00684887" w:rsidRDefault="00684887" w:rsidP="00DC2AE9">
      <w:r>
        <w:separator/>
      </w:r>
    </w:p>
  </w:footnote>
  <w:footnote w:type="continuationSeparator" w:id="0">
    <w:p w14:paraId="3F35B0B2" w14:textId="77777777" w:rsidR="00684887" w:rsidRDefault="00684887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465E4"/>
    <w:rsid w:val="000546CA"/>
    <w:rsid w:val="00056732"/>
    <w:rsid w:val="00057B07"/>
    <w:rsid w:val="00057B15"/>
    <w:rsid w:val="0006621A"/>
    <w:rsid w:val="00083E41"/>
    <w:rsid w:val="000856F8"/>
    <w:rsid w:val="00086052"/>
    <w:rsid w:val="00097353"/>
    <w:rsid w:val="000B4B25"/>
    <w:rsid w:val="000C58E9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261A0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F3DB2"/>
    <w:rsid w:val="001F4828"/>
    <w:rsid w:val="00200421"/>
    <w:rsid w:val="00200A9E"/>
    <w:rsid w:val="002110E5"/>
    <w:rsid w:val="00212403"/>
    <w:rsid w:val="00215E9C"/>
    <w:rsid w:val="002228A4"/>
    <w:rsid w:val="00225B63"/>
    <w:rsid w:val="002372B5"/>
    <w:rsid w:val="00242EA7"/>
    <w:rsid w:val="00243F59"/>
    <w:rsid w:val="00246A95"/>
    <w:rsid w:val="00252C5D"/>
    <w:rsid w:val="00253F2C"/>
    <w:rsid w:val="00277FF3"/>
    <w:rsid w:val="00282736"/>
    <w:rsid w:val="002854AF"/>
    <w:rsid w:val="00295D33"/>
    <w:rsid w:val="002A3FF2"/>
    <w:rsid w:val="002A7F38"/>
    <w:rsid w:val="002B10CD"/>
    <w:rsid w:val="002B6781"/>
    <w:rsid w:val="002C540B"/>
    <w:rsid w:val="002D26C8"/>
    <w:rsid w:val="002E7688"/>
    <w:rsid w:val="002F32F5"/>
    <w:rsid w:val="002F6A52"/>
    <w:rsid w:val="00307C38"/>
    <w:rsid w:val="00313429"/>
    <w:rsid w:val="00316330"/>
    <w:rsid w:val="003451A0"/>
    <w:rsid w:val="00367390"/>
    <w:rsid w:val="00367EF1"/>
    <w:rsid w:val="00381471"/>
    <w:rsid w:val="00387BBB"/>
    <w:rsid w:val="003919A8"/>
    <w:rsid w:val="003977D4"/>
    <w:rsid w:val="003A0711"/>
    <w:rsid w:val="003A57AA"/>
    <w:rsid w:val="003A77DC"/>
    <w:rsid w:val="003B0A43"/>
    <w:rsid w:val="003B4173"/>
    <w:rsid w:val="003C79A3"/>
    <w:rsid w:val="003E45D0"/>
    <w:rsid w:val="003F048C"/>
    <w:rsid w:val="003F09EC"/>
    <w:rsid w:val="003F49AE"/>
    <w:rsid w:val="003F7850"/>
    <w:rsid w:val="0040357B"/>
    <w:rsid w:val="00413A2A"/>
    <w:rsid w:val="004143B5"/>
    <w:rsid w:val="004253A1"/>
    <w:rsid w:val="00435E49"/>
    <w:rsid w:val="00444C60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09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41BB"/>
    <w:rsid w:val="005554D1"/>
    <w:rsid w:val="00565612"/>
    <w:rsid w:val="0056566B"/>
    <w:rsid w:val="00566EF9"/>
    <w:rsid w:val="005673D9"/>
    <w:rsid w:val="00570CA1"/>
    <w:rsid w:val="005810CB"/>
    <w:rsid w:val="0058450A"/>
    <w:rsid w:val="00586989"/>
    <w:rsid w:val="005940D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5FC0"/>
    <w:rsid w:val="00636F81"/>
    <w:rsid w:val="00647879"/>
    <w:rsid w:val="006542EE"/>
    <w:rsid w:val="00657D0F"/>
    <w:rsid w:val="00670346"/>
    <w:rsid w:val="00684887"/>
    <w:rsid w:val="006B2DC8"/>
    <w:rsid w:val="006C4D19"/>
    <w:rsid w:val="006E3D09"/>
    <w:rsid w:val="006F4F1B"/>
    <w:rsid w:val="006F6C90"/>
    <w:rsid w:val="0070450C"/>
    <w:rsid w:val="0070691B"/>
    <w:rsid w:val="0072061C"/>
    <w:rsid w:val="00723827"/>
    <w:rsid w:val="0072413D"/>
    <w:rsid w:val="00731215"/>
    <w:rsid w:val="00731636"/>
    <w:rsid w:val="00734B75"/>
    <w:rsid w:val="00743096"/>
    <w:rsid w:val="007456F0"/>
    <w:rsid w:val="00747507"/>
    <w:rsid w:val="00752899"/>
    <w:rsid w:val="007619D1"/>
    <w:rsid w:val="00761C89"/>
    <w:rsid w:val="007753F7"/>
    <w:rsid w:val="007A3D1F"/>
    <w:rsid w:val="007A44D5"/>
    <w:rsid w:val="007A47EF"/>
    <w:rsid w:val="007A5AA5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1446E"/>
    <w:rsid w:val="00821470"/>
    <w:rsid w:val="008235CA"/>
    <w:rsid w:val="008309E0"/>
    <w:rsid w:val="00833E55"/>
    <w:rsid w:val="00852C30"/>
    <w:rsid w:val="00854951"/>
    <w:rsid w:val="00881032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F097A"/>
    <w:rsid w:val="008F23EC"/>
    <w:rsid w:val="008F4608"/>
    <w:rsid w:val="008F6FE8"/>
    <w:rsid w:val="008F7D13"/>
    <w:rsid w:val="00917E2D"/>
    <w:rsid w:val="00921622"/>
    <w:rsid w:val="009237D6"/>
    <w:rsid w:val="00933D75"/>
    <w:rsid w:val="009431E8"/>
    <w:rsid w:val="009562D8"/>
    <w:rsid w:val="00961F58"/>
    <w:rsid w:val="00976F2A"/>
    <w:rsid w:val="00984862"/>
    <w:rsid w:val="00994F79"/>
    <w:rsid w:val="00995516"/>
    <w:rsid w:val="009A11BB"/>
    <w:rsid w:val="009C0378"/>
    <w:rsid w:val="009E3172"/>
    <w:rsid w:val="009E6AE4"/>
    <w:rsid w:val="009F10EB"/>
    <w:rsid w:val="00A14D46"/>
    <w:rsid w:val="00A173A1"/>
    <w:rsid w:val="00A3619E"/>
    <w:rsid w:val="00A42F08"/>
    <w:rsid w:val="00A44C97"/>
    <w:rsid w:val="00A53258"/>
    <w:rsid w:val="00A6313D"/>
    <w:rsid w:val="00A635F7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7EBE"/>
    <w:rsid w:val="00AD0671"/>
    <w:rsid w:val="00AD2456"/>
    <w:rsid w:val="00AD2786"/>
    <w:rsid w:val="00AD691D"/>
    <w:rsid w:val="00AF0D0B"/>
    <w:rsid w:val="00AF0D30"/>
    <w:rsid w:val="00AF113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5D57"/>
    <w:rsid w:val="00BC09FB"/>
    <w:rsid w:val="00BC463A"/>
    <w:rsid w:val="00BD186F"/>
    <w:rsid w:val="00BE72B0"/>
    <w:rsid w:val="00BE72C0"/>
    <w:rsid w:val="00BF19BD"/>
    <w:rsid w:val="00BF4307"/>
    <w:rsid w:val="00BF5461"/>
    <w:rsid w:val="00C0143E"/>
    <w:rsid w:val="00C1030B"/>
    <w:rsid w:val="00C15045"/>
    <w:rsid w:val="00C21AF1"/>
    <w:rsid w:val="00C25C17"/>
    <w:rsid w:val="00C2707B"/>
    <w:rsid w:val="00C426E5"/>
    <w:rsid w:val="00C51EB6"/>
    <w:rsid w:val="00C539FE"/>
    <w:rsid w:val="00C66467"/>
    <w:rsid w:val="00C72A4E"/>
    <w:rsid w:val="00C77C7D"/>
    <w:rsid w:val="00C803C4"/>
    <w:rsid w:val="00C8163D"/>
    <w:rsid w:val="00C95DB7"/>
    <w:rsid w:val="00CA10B5"/>
    <w:rsid w:val="00CC6184"/>
    <w:rsid w:val="00CD174E"/>
    <w:rsid w:val="00CD468A"/>
    <w:rsid w:val="00CE2C21"/>
    <w:rsid w:val="00CE39E3"/>
    <w:rsid w:val="00CF0896"/>
    <w:rsid w:val="00CF22FC"/>
    <w:rsid w:val="00CF74FF"/>
    <w:rsid w:val="00D07051"/>
    <w:rsid w:val="00D14BA8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212E"/>
    <w:rsid w:val="00DB3578"/>
    <w:rsid w:val="00DC16E6"/>
    <w:rsid w:val="00DC2AE9"/>
    <w:rsid w:val="00DD7975"/>
    <w:rsid w:val="00DE1469"/>
    <w:rsid w:val="00DE53F2"/>
    <w:rsid w:val="00DE7F14"/>
    <w:rsid w:val="00E14E90"/>
    <w:rsid w:val="00E23BDC"/>
    <w:rsid w:val="00E241BF"/>
    <w:rsid w:val="00E27E29"/>
    <w:rsid w:val="00E479DA"/>
    <w:rsid w:val="00E50B51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0CB3"/>
    <w:rsid w:val="00F464B2"/>
    <w:rsid w:val="00F502F1"/>
    <w:rsid w:val="00F53407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610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C7A8EB1-4F65-4E3A-91AE-624FAA171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7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Gözde Turan</cp:lastModifiedBy>
  <cp:revision>8</cp:revision>
  <cp:lastPrinted>2017-03-21T12:24:00Z</cp:lastPrinted>
  <dcterms:created xsi:type="dcterms:W3CDTF">2021-04-07T14:37:00Z</dcterms:created>
  <dcterms:modified xsi:type="dcterms:W3CDTF">2022-04-25T13:50:00Z</dcterms:modified>
</cp:coreProperties>
</file>